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9104B2" w14:textId="77777777" w:rsidR="00BD5B4D" w:rsidRPr="005E5919" w:rsidRDefault="00BD5B4D" w:rsidP="00BD5B4D">
      <w:pPr>
        <w:spacing w:line="240" w:lineRule="exact"/>
        <w:rPr>
          <w:rFonts w:asciiTheme="majorEastAsia" w:eastAsiaTheme="majorEastAsia" w:hAnsiTheme="majorEastAsia" w:cs="Times New Roman"/>
          <w:b/>
          <w:sz w:val="22"/>
        </w:rPr>
      </w:pPr>
      <w:r w:rsidRPr="005E5919">
        <w:rPr>
          <w:rFonts w:asciiTheme="majorEastAsia" w:eastAsiaTheme="majorEastAsia" w:hAnsiTheme="majorEastAsia" w:cs="Times New Roman" w:hint="eastAsia"/>
          <w:b/>
          <w:sz w:val="22"/>
        </w:rPr>
        <w:t>博士論文計画書P</w:t>
      </w:r>
      <w:r w:rsidRPr="005E5919">
        <w:rPr>
          <w:rFonts w:asciiTheme="majorEastAsia" w:eastAsiaTheme="majorEastAsia" w:hAnsiTheme="majorEastAsia" w:cs="Times New Roman"/>
          <w:b/>
          <w:sz w:val="22"/>
        </w:rPr>
        <w:t>h.D</w:t>
      </w:r>
      <w:r w:rsidR="00190A61" w:rsidRPr="005E5919">
        <w:rPr>
          <w:rFonts w:asciiTheme="majorEastAsia" w:eastAsiaTheme="majorEastAsia" w:hAnsiTheme="majorEastAsia" w:cs="Times New Roman" w:hint="eastAsia"/>
          <w:b/>
          <w:sz w:val="22"/>
        </w:rPr>
        <w:t>.</w:t>
      </w:r>
      <w:r w:rsidRPr="005E5919">
        <w:rPr>
          <w:rFonts w:asciiTheme="majorEastAsia" w:eastAsiaTheme="majorEastAsia" w:hAnsiTheme="majorEastAsia" w:cs="Times New Roman"/>
          <w:b/>
          <w:sz w:val="22"/>
        </w:rPr>
        <w:t xml:space="preserve"> </w:t>
      </w:r>
      <w:r w:rsidR="006076E9" w:rsidRPr="005E5919">
        <w:rPr>
          <w:rFonts w:asciiTheme="majorEastAsia" w:eastAsiaTheme="majorEastAsia" w:hAnsiTheme="majorEastAsia" w:cs="Times New Roman" w:hint="eastAsia"/>
          <w:b/>
          <w:sz w:val="22"/>
        </w:rPr>
        <w:t>THESIS</w:t>
      </w:r>
      <w:r w:rsidRPr="005E5919">
        <w:rPr>
          <w:rFonts w:asciiTheme="majorEastAsia" w:eastAsiaTheme="majorEastAsia" w:hAnsiTheme="majorEastAsia" w:cs="Times New Roman"/>
          <w:b/>
          <w:sz w:val="22"/>
        </w:rPr>
        <w:t xml:space="preserve"> </w:t>
      </w:r>
      <w:r w:rsidR="006076E9" w:rsidRPr="005E5919">
        <w:rPr>
          <w:rFonts w:asciiTheme="majorEastAsia" w:eastAsiaTheme="majorEastAsia" w:hAnsiTheme="majorEastAsia" w:cs="Times New Roman" w:hint="eastAsia"/>
          <w:b/>
          <w:sz w:val="22"/>
        </w:rPr>
        <w:t>PLAN</w:t>
      </w:r>
    </w:p>
    <w:p w14:paraId="526DF5C8" w14:textId="77777777" w:rsidR="007B74D5" w:rsidRPr="005E5919" w:rsidRDefault="007B74D5" w:rsidP="007B74D5">
      <w:pPr>
        <w:jc w:val="left"/>
      </w:pPr>
    </w:p>
    <w:p w14:paraId="5F7AE0AE" w14:textId="77777777" w:rsidR="007B74D5" w:rsidRPr="005E5919" w:rsidRDefault="00BD5B4D" w:rsidP="007B74D5">
      <w:pPr>
        <w:rPr>
          <w:u w:val="single"/>
        </w:rPr>
      </w:pPr>
      <w:r w:rsidRPr="005E5919">
        <w:rPr>
          <w:rFonts w:hint="eastAsia"/>
        </w:rPr>
        <w:t>・</w:t>
      </w:r>
      <w:r w:rsidR="007B74D5" w:rsidRPr="005E5919">
        <w:rPr>
          <w:rFonts w:hint="eastAsia"/>
        </w:rPr>
        <w:t>あなたの博士論文計画を以下のすべての項目に</w:t>
      </w:r>
      <w:r w:rsidR="0038376F" w:rsidRPr="005E5919">
        <w:rPr>
          <w:rFonts w:hint="eastAsia"/>
        </w:rPr>
        <w:t>沿って</w:t>
      </w:r>
      <w:r w:rsidR="007B74D5" w:rsidRPr="005E5919">
        <w:rPr>
          <w:rFonts w:hint="eastAsia"/>
        </w:rPr>
        <w:t>具体的に記述してください。</w:t>
      </w:r>
      <w:r w:rsidR="007B74D5" w:rsidRPr="005E5919">
        <w:rPr>
          <w:rFonts w:hint="eastAsia"/>
          <w:u w:val="single"/>
        </w:rPr>
        <w:t>使用言語はアプリケーション・フォーム（</w:t>
      </w:r>
      <w:r w:rsidR="007B74D5" w:rsidRPr="005E5919">
        <w:rPr>
          <w:rFonts w:hint="eastAsia"/>
          <w:u w:val="single"/>
        </w:rPr>
        <w:t>1</w:t>
      </w:r>
      <w:r w:rsidR="00921795" w:rsidRPr="005E5919">
        <w:rPr>
          <w:rFonts w:hint="eastAsia"/>
          <w:u w:val="single"/>
        </w:rPr>
        <w:t>頁</w:t>
      </w:r>
      <w:r w:rsidR="007B74D5" w:rsidRPr="005E5919">
        <w:rPr>
          <w:rFonts w:hint="eastAsia"/>
          <w:u w:val="single"/>
        </w:rPr>
        <w:t>）で選択した言語を使用してください。</w:t>
      </w:r>
    </w:p>
    <w:p w14:paraId="080A6A0D" w14:textId="494B82C5" w:rsidR="00724E1B" w:rsidRPr="005E5919" w:rsidRDefault="007B74D5" w:rsidP="00B54FFA">
      <w:r w:rsidRPr="005E5919">
        <w:t>Please</w:t>
      </w:r>
      <w:r w:rsidR="00E17E78">
        <w:t xml:space="preserve"> describe details on following items</w:t>
      </w:r>
      <w:r w:rsidR="0038376F" w:rsidRPr="005E5919">
        <w:t xml:space="preserve"> in the language which you have chosen in the Application Form (p.1)</w:t>
      </w:r>
      <w:r w:rsidRPr="005E5919">
        <w:t xml:space="preserve">. </w:t>
      </w:r>
    </w:p>
    <w:p w14:paraId="12932B59" w14:textId="77777777" w:rsidR="005D5147" w:rsidRPr="005E5919" w:rsidRDefault="005D5147" w:rsidP="00B54FFA">
      <w:r w:rsidRPr="005E5919">
        <w:rPr>
          <w:rFonts w:hint="eastAsia"/>
        </w:rPr>
        <w:t>Please use 10.5 font size and stay within word limit (i.e. within the frame)</w:t>
      </w:r>
      <w:r w:rsidR="00EB42F8" w:rsidRPr="005E5919">
        <w:rPr>
          <w:rFonts w:hint="eastAsia"/>
        </w:rPr>
        <w:t>.</w:t>
      </w:r>
    </w:p>
    <w:p w14:paraId="32F2B8C5" w14:textId="77777777" w:rsidR="005D5147" w:rsidRPr="005E5919" w:rsidRDefault="005D5147" w:rsidP="00B54FFA"/>
    <w:p w14:paraId="24A72354" w14:textId="77777777" w:rsidR="00B54FFA" w:rsidRPr="005E5919" w:rsidRDefault="00AE6EBF" w:rsidP="00B54FFA">
      <w:pPr>
        <w:rPr>
          <w:sz w:val="18"/>
          <w:szCs w:val="18"/>
        </w:rPr>
      </w:pPr>
      <w:r w:rsidRPr="005E5919">
        <w:rPr>
          <w:sz w:val="18"/>
          <w:szCs w:val="18"/>
        </w:rPr>
        <w:t>*Research Field you apply for</w:t>
      </w:r>
      <w:r w:rsidR="00B54FFA" w:rsidRPr="005E5919">
        <w:rPr>
          <w:sz w:val="18"/>
          <w:szCs w:val="18"/>
        </w:rPr>
        <w:t>:</w:t>
      </w:r>
    </w:p>
    <w:p w14:paraId="3B03051D" w14:textId="1BA5EAB2" w:rsidR="00B54FFA" w:rsidRPr="005E5919" w:rsidRDefault="00B54FFA" w:rsidP="00B54FFA">
      <w:pPr>
        <w:ind w:firstLineChars="50" w:firstLine="90"/>
        <w:rPr>
          <w:sz w:val="18"/>
          <w:szCs w:val="18"/>
        </w:rPr>
      </w:pPr>
      <w:r w:rsidRPr="005E5919">
        <w:rPr>
          <w:rFonts w:hint="eastAsia"/>
          <w:sz w:val="18"/>
          <w:szCs w:val="18"/>
        </w:rPr>
        <w:t>□国際社会福祉：</w:t>
      </w:r>
      <w:r w:rsidRPr="005E5919">
        <w:rPr>
          <w:rFonts w:hint="eastAsia"/>
          <w:sz w:val="18"/>
          <w:szCs w:val="18"/>
        </w:rPr>
        <w:t>International Social Work</w:t>
      </w:r>
      <w:r w:rsidR="003508D8">
        <w:rPr>
          <w:rFonts w:hint="eastAsia"/>
          <w:sz w:val="18"/>
          <w:szCs w:val="18"/>
        </w:rPr>
        <w:t>/</w:t>
      </w:r>
      <w:r w:rsidR="003508D8">
        <w:rPr>
          <w:sz w:val="18"/>
          <w:szCs w:val="18"/>
        </w:rPr>
        <w:t>Social Welfare</w:t>
      </w:r>
    </w:p>
    <w:p w14:paraId="7DE7FAD4" w14:textId="3D3A920E" w:rsidR="00B54FFA" w:rsidRPr="005E5919" w:rsidRDefault="00B54FFA" w:rsidP="00B54FFA">
      <w:pPr>
        <w:ind w:firstLineChars="50" w:firstLine="90"/>
        <w:rPr>
          <w:sz w:val="18"/>
          <w:szCs w:val="18"/>
        </w:rPr>
      </w:pPr>
      <w:r w:rsidRPr="005E5919">
        <w:rPr>
          <w:rFonts w:hint="eastAsia"/>
          <w:sz w:val="18"/>
          <w:szCs w:val="18"/>
        </w:rPr>
        <w:t>□仏教社会福祉：</w:t>
      </w:r>
      <w:r w:rsidR="00A43C2B">
        <w:rPr>
          <w:rFonts w:hint="eastAsia"/>
          <w:sz w:val="18"/>
          <w:szCs w:val="18"/>
        </w:rPr>
        <w:t>A</w:t>
      </w:r>
      <w:r w:rsidR="00A43C2B">
        <w:rPr>
          <w:sz w:val="18"/>
          <w:szCs w:val="18"/>
        </w:rPr>
        <w:t xml:space="preserve">sian </w:t>
      </w:r>
      <w:r w:rsidRPr="005E5919">
        <w:rPr>
          <w:rFonts w:hint="eastAsia"/>
          <w:sz w:val="18"/>
          <w:szCs w:val="18"/>
        </w:rPr>
        <w:t>Buddhist Social Work</w:t>
      </w:r>
    </w:p>
    <w:p w14:paraId="44C1EBB7" w14:textId="77777777" w:rsidR="005A587C" w:rsidRDefault="005A587C" w:rsidP="00590577">
      <w:pPr>
        <w:spacing w:line="220" w:lineRule="exact"/>
        <w:ind w:rightChars="50" w:right="105"/>
        <w:jc w:val="left"/>
        <w:rPr>
          <w:rFonts w:eastAsia="ＭＳ 明朝" w:cs="Times New Roman"/>
          <w:b/>
          <w:sz w:val="18"/>
          <w:szCs w:val="18"/>
        </w:rPr>
      </w:pPr>
    </w:p>
    <w:p w14:paraId="5E7C955C" w14:textId="77777777" w:rsidR="005A587C" w:rsidRPr="00230202" w:rsidRDefault="005A587C" w:rsidP="00590577">
      <w:pPr>
        <w:spacing w:line="220" w:lineRule="exact"/>
        <w:ind w:rightChars="50" w:right="105"/>
        <w:jc w:val="left"/>
        <w:rPr>
          <w:rFonts w:eastAsia="ＭＳ 明朝" w:cs="Times New Roman"/>
          <w:b/>
          <w:sz w:val="18"/>
          <w:szCs w:val="18"/>
        </w:rPr>
      </w:pPr>
    </w:p>
    <w:tbl>
      <w:tblPr>
        <w:tblW w:w="8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85"/>
      </w:tblGrid>
      <w:tr w:rsidR="003166B4" w:rsidRPr="004E729E" w14:paraId="7FADAC18" w14:textId="77777777" w:rsidTr="00B914C8">
        <w:trPr>
          <w:trHeight w:hRule="exact" w:val="2827"/>
        </w:trPr>
        <w:tc>
          <w:tcPr>
            <w:tcW w:w="84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C7AC801" w14:textId="77777777" w:rsidR="003817DA" w:rsidRPr="00A4597F" w:rsidRDefault="003817DA" w:rsidP="00DF7635">
            <w:pPr>
              <w:spacing w:line="240" w:lineRule="exact"/>
              <w:rPr>
                <w:color w:val="000000" w:themeColor="text1"/>
              </w:rPr>
            </w:pPr>
            <w:r w:rsidRPr="00A4597F">
              <w:rPr>
                <w:rFonts w:hint="eastAsia"/>
                <w:color w:val="000000" w:themeColor="text1"/>
              </w:rPr>
              <w:t>◆博士論文題目</w:t>
            </w:r>
            <w:r w:rsidRPr="00A4597F">
              <w:rPr>
                <w:rFonts w:hint="eastAsia"/>
                <w:color w:val="000000" w:themeColor="text1"/>
              </w:rPr>
              <w:t xml:space="preserve">The Title </w:t>
            </w:r>
            <w:r w:rsidRPr="00A4597F">
              <w:rPr>
                <w:color w:val="000000" w:themeColor="text1"/>
              </w:rPr>
              <w:t>of Ph.D</w:t>
            </w:r>
            <w:r w:rsidR="00190A61" w:rsidRPr="00A4597F">
              <w:rPr>
                <w:color w:val="000000" w:themeColor="text1"/>
              </w:rPr>
              <w:t>.</w:t>
            </w:r>
            <w:r w:rsidRPr="00A4597F">
              <w:rPr>
                <w:color w:val="000000" w:themeColor="text1"/>
              </w:rPr>
              <w:t xml:space="preserve"> Thesis</w:t>
            </w:r>
            <w:r w:rsidR="00B672B4" w:rsidRPr="00A4597F">
              <w:rPr>
                <w:rFonts w:hint="eastAsia"/>
                <w:color w:val="000000" w:themeColor="text1"/>
              </w:rPr>
              <w:t>:</w:t>
            </w:r>
          </w:p>
          <w:p w14:paraId="3D57C98C" w14:textId="5A53BAD5" w:rsidR="00391579" w:rsidRDefault="00391579" w:rsidP="00DF7635">
            <w:pPr>
              <w:spacing w:line="240" w:lineRule="exact"/>
              <w:rPr>
                <w:sz w:val="28"/>
                <w:szCs w:val="28"/>
              </w:rPr>
            </w:pPr>
          </w:p>
          <w:p w14:paraId="593351F9" w14:textId="7D8A2E6A" w:rsidR="00B914C8" w:rsidRDefault="00B914C8" w:rsidP="00DF7635">
            <w:pPr>
              <w:spacing w:line="240" w:lineRule="exact"/>
              <w:rPr>
                <w:sz w:val="28"/>
                <w:szCs w:val="28"/>
              </w:rPr>
            </w:pPr>
          </w:p>
          <w:p w14:paraId="39239EB5" w14:textId="0D333535" w:rsidR="00B914C8" w:rsidRDefault="00B914C8" w:rsidP="00DF7635">
            <w:pPr>
              <w:spacing w:line="240" w:lineRule="exact"/>
              <w:rPr>
                <w:sz w:val="28"/>
                <w:szCs w:val="28"/>
              </w:rPr>
            </w:pPr>
          </w:p>
          <w:p w14:paraId="008CDF71" w14:textId="2536C671" w:rsidR="00B914C8" w:rsidRDefault="00B914C8" w:rsidP="00DF7635">
            <w:pPr>
              <w:spacing w:line="240" w:lineRule="exact"/>
              <w:rPr>
                <w:sz w:val="28"/>
                <w:szCs w:val="28"/>
              </w:rPr>
            </w:pPr>
          </w:p>
          <w:p w14:paraId="4167A61B" w14:textId="77777777" w:rsidR="00B914C8" w:rsidRDefault="00B914C8" w:rsidP="00DF7635">
            <w:pPr>
              <w:spacing w:line="240" w:lineRule="exact"/>
              <w:rPr>
                <w:sz w:val="28"/>
                <w:szCs w:val="28"/>
              </w:rPr>
            </w:pPr>
          </w:p>
          <w:p w14:paraId="6BDBCB03" w14:textId="77777777" w:rsidR="00391579" w:rsidRDefault="00391579" w:rsidP="00DF7635">
            <w:pPr>
              <w:spacing w:line="240" w:lineRule="exact"/>
            </w:pPr>
          </w:p>
          <w:p w14:paraId="6A08130B" w14:textId="77777777" w:rsidR="00391579" w:rsidRDefault="00391579" w:rsidP="00DF7635">
            <w:pPr>
              <w:spacing w:line="240" w:lineRule="exact"/>
            </w:pPr>
          </w:p>
          <w:p w14:paraId="52CF8EFF" w14:textId="77777777" w:rsidR="00391579" w:rsidRPr="00391579" w:rsidRDefault="00391579" w:rsidP="00DF7635">
            <w:pPr>
              <w:spacing w:line="240" w:lineRule="exact"/>
            </w:pPr>
          </w:p>
        </w:tc>
      </w:tr>
      <w:tr w:rsidR="00CA07F0" w:rsidRPr="00CA07F0" w14:paraId="09E8C427" w14:textId="77777777" w:rsidTr="00B914C8">
        <w:trPr>
          <w:trHeight w:hRule="exact" w:val="5839"/>
        </w:trPr>
        <w:tc>
          <w:tcPr>
            <w:tcW w:w="84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B85C3A6" w14:textId="77777777" w:rsidR="003508D8" w:rsidRPr="00CA07F0" w:rsidRDefault="003508D8" w:rsidP="003508D8">
            <w:pPr>
              <w:spacing w:line="240" w:lineRule="exact"/>
              <w:rPr>
                <w:rFonts w:eastAsia="ＭＳ 明朝" w:cs="Times New Roman"/>
                <w:szCs w:val="21"/>
              </w:rPr>
            </w:pPr>
            <w:r w:rsidRPr="00CA07F0">
              <w:rPr>
                <w:rFonts w:ascii="ＭＳ 明朝" w:eastAsia="ＭＳ 明朝" w:hAnsi="ＭＳ 明朝" w:cs="Times New Roman" w:hint="eastAsia"/>
                <w:szCs w:val="21"/>
              </w:rPr>
              <w:t>◆章立て</w:t>
            </w:r>
            <w:r w:rsidRPr="00CA07F0">
              <w:rPr>
                <w:rFonts w:eastAsia="ＭＳ 明朝" w:cs="Times New Roman" w:hint="eastAsia"/>
                <w:szCs w:val="21"/>
              </w:rPr>
              <w:t>The List of Chapters:</w:t>
            </w:r>
          </w:p>
          <w:p w14:paraId="25AF7EDD" w14:textId="77777777" w:rsidR="003508D8" w:rsidRPr="00CA07F0" w:rsidRDefault="003508D8" w:rsidP="003508D8">
            <w:pPr>
              <w:spacing w:line="240" w:lineRule="exact"/>
              <w:rPr>
                <w:rFonts w:eastAsia="ＭＳ 明朝" w:cs="Times New Roman"/>
                <w:szCs w:val="21"/>
              </w:rPr>
            </w:pPr>
          </w:p>
          <w:p w14:paraId="58A2A9AB" w14:textId="77777777" w:rsidR="003508D8" w:rsidRPr="00CA07F0" w:rsidRDefault="003508D8" w:rsidP="003508D8">
            <w:pPr>
              <w:spacing w:line="240" w:lineRule="exact"/>
              <w:rPr>
                <w:rFonts w:eastAsia="ＭＳ 明朝" w:cs="Times New Roman"/>
                <w:szCs w:val="21"/>
              </w:rPr>
            </w:pPr>
            <w:r w:rsidRPr="00CA07F0">
              <w:rPr>
                <w:rFonts w:eastAsia="ＭＳ 明朝" w:cs="Times New Roman" w:hint="eastAsia"/>
                <w:szCs w:val="21"/>
              </w:rPr>
              <w:t>各章については、その進捗について</w:t>
            </w:r>
            <w:r w:rsidRPr="00CA07F0">
              <w:rPr>
                <w:rFonts w:eastAsia="ＭＳ 明朝" w:cs="Times New Roman" w:hint="eastAsia"/>
                <w:szCs w:val="21"/>
              </w:rPr>
              <w:t>4</w:t>
            </w:r>
            <w:r w:rsidRPr="00CA07F0">
              <w:rPr>
                <w:rFonts w:eastAsia="ＭＳ 明朝" w:cs="Times New Roman" w:hint="eastAsia"/>
                <w:szCs w:val="21"/>
              </w:rPr>
              <w:t>段階で記入して下さい。</w:t>
            </w:r>
          </w:p>
          <w:p w14:paraId="7353E69A" w14:textId="3B1261AF" w:rsidR="003508D8" w:rsidRPr="00CA07F0" w:rsidRDefault="003508D8" w:rsidP="003508D8">
            <w:pPr>
              <w:spacing w:line="240" w:lineRule="exact"/>
              <w:rPr>
                <w:rFonts w:eastAsia="ＭＳ 明朝" w:cs="Times New Roman"/>
                <w:szCs w:val="21"/>
              </w:rPr>
            </w:pPr>
            <w:r w:rsidRPr="00CA07F0">
              <w:rPr>
                <w:rFonts w:eastAsia="ＭＳ 明朝" w:cs="Times New Roman"/>
                <w:szCs w:val="21"/>
              </w:rPr>
              <w:t>Please answer in four (4) grade scale in the “Readiness” column as follows:</w:t>
            </w:r>
          </w:p>
          <w:p w14:paraId="74C287D8" w14:textId="77777777" w:rsidR="003508D8" w:rsidRPr="00CA07F0" w:rsidRDefault="003508D8" w:rsidP="003508D8">
            <w:pPr>
              <w:spacing w:line="240" w:lineRule="exact"/>
              <w:ind w:firstLineChars="100" w:firstLine="210"/>
              <w:rPr>
                <w:rFonts w:eastAsia="ＭＳ 明朝" w:cs="Times New Roman"/>
                <w:szCs w:val="21"/>
              </w:rPr>
            </w:pPr>
            <w:r w:rsidRPr="00CA07F0">
              <w:rPr>
                <w:rFonts w:eastAsia="ＭＳ 明朝" w:cs="Times New Roman"/>
                <w:szCs w:val="21"/>
              </w:rPr>
              <w:t>4  -  Finished/ almost finished</w:t>
            </w:r>
          </w:p>
          <w:p w14:paraId="65E26ADE" w14:textId="77777777" w:rsidR="003508D8" w:rsidRPr="00CA07F0" w:rsidRDefault="003508D8" w:rsidP="003508D8">
            <w:pPr>
              <w:spacing w:line="240" w:lineRule="exact"/>
              <w:ind w:firstLineChars="100" w:firstLine="210"/>
              <w:rPr>
                <w:rFonts w:eastAsia="ＭＳ 明朝" w:cs="Times New Roman"/>
                <w:szCs w:val="21"/>
              </w:rPr>
            </w:pPr>
            <w:r w:rsidRPr="00CA07F0">
              <w:rPr>
                <w:rFonts w:eastAsia="ＭＳ 明朝" w:cs="Times New Roman"/>
                <w:szCs w:val="21"/>
              </w:rPr>
              <w:t>3  -  Analysis/consideration in progress</w:t>
            </w:r>
          </w:p>
          <w:p w14:paraId="3A2ABB2A" w14:textId="7BD10387" w:rsidR="003508D8" w:rsidRPr="00CA07F0" w:rsidRDefault="003508D8" w:rsidP="003508D8">
            <w:pPr>
              <w:spacing w:line="240" w:lineRule="exact"/>
              <w:ind w:firstLineChars="100" w:firstLine="210"/>
              <w:rPr>
                <w:rFonts w:eastAsia="ＭＳ 明朝" w:cs="Times New Roman"/>
                <w:szCs w:val="21"/>
              </w:rPr>
            </w:pPr>
            <w:r w:rsidRPr="00CA07F0">
              <w:rPr>
                <w:rFonts w:eastAsia="ＭＳ 明朝" w:cs="Times New Roman"/>
                <w:szCs w:val="21"/>
              </w:rPr>
              <w:t xml:space="preserve">2  -  Data/material </w:t>
            </w:r>
            <w:r w:rsidR="003534E9" w:rsidRPr="00CA07F0">
              <w:rPr>
                <w:rFonts w:eastAsia="ＭＳ 明朝" w:cs="Times New Roman"/>
                <w:szCs w:val="21"/>
              </w:rPr>
              <w:t xml:space="preserve">are </w:t>
            </w:r>
            <w:r w:rsidRPr="00CA07F0">
              <w:rPr>
                <w:rFonts w:eastAsia="ＭＳ 明朝" w:cs="Times New Roman"/>
                <w:szCs w:val="21"/>
              </w:rPr>
              <w:t>already collected</w:t>
            </w:r>
          </w:p>
          <w:p w14:paraId="145AFF0C" w14:textId="77777777" w:rsidR="003508D8" w:rsidRPr="00CA07F0" w:rsidRDefault="003508D8" w:rsidP="003508D8">
            <w:pPr>
              <w:spacing w:line="240" w:lineRule="exact"/>
              <w:ind w:firstLineChars="100" w:firstLine="210"/>
              <w:rPr>
                <w:rFonts w:eastAsia="ＭＳ 明朝" w:cs="Times New Roman"/>
                <w:szCs w:val="21"/>
              </w:rPr>
            </w:pPr>
            <w:r w:rsidRPr="00CA07F0">
              <w:rPr>
                <w:rFonts w:eastAsia="ＭＳ 明朝" w:cs="Times New Roman"/>
                <w:szCs w:val="21"/>
              </w:rPr>
              <w:t>1  -  Not started yet/ from now on.</w:t>
            </w:r>
          </w:p>
          <w:p w14:paraId="378AA611" w14:textId="77777777" w:rsidR="003508D8" w:rsidRPr="00CA07F0" w:rsidRDefault="003508D8" w:rsidP="00DF7635">
            <w:pPr>
              <w:spacing w:line="240" w:lineRule="exact"/>
            </w:pPr>
          </w:p>
          <w:tbl>
            <w:tblPr>
              <w:tblStyle w:val="a7"/>
              <w:tblW w:w="0" w:type="auto"/>
              <w:tblLook w:val="04A0" w:firstRow="1" w:lastRow="0" w:firstColumn="1" w:lastColumn="0" w:noHBand="0" w:noVBand="1"/>
            </w:tblPr>
            <w:tblGrid>
              <w:gridCol w:w="569"/>
              <w:gridCol w:w="4502"/>
              <w:gridCol w:w="1204"/>
              <w:gridCol w:w="1973"/>
            </w:tblGrid>
            <w:tr w:rsidR="00CA07F0" w:rsidRPr="00CA07F0" w14:paraId="33F5F83B" w14:textId="77777777" w:rsidTr="003A4D1A">
              <w:trPr>
                <w:trHeight w:val="541"/>
              </w:trPr>
              <w:tc>
                <w:tcPr>
                  <w:tcW w:w="569" w:type="dxa"/>
                </w:tcPr>
                <w:p w14:paraId="5CB63AD8" w14:textId="77777777" w:rsidR="00B914C8" w:rsidRPr="00CA07F0" w:rsidRDefault="00B914C8" w:rsidP="00B914C8">
                  <w:pPr>
                    <w:spacing w:line="240" w:lineRule="exact"/>
                    <w:jc w:val="center"/>
                    <w:rPr>
                      <w:rFonts w:eastAsia="ＭＳ 明朝" w:cs="Times New Roman"/>
                    </w:rPr>
                  </w:pPr>
                  <w:r w:rsidRPr="00CA07F0">
                    <w:rPr>
                      <w:rFonts w:eastAsia="ＭＳ 明朝" w:cs="Times New Roman" w:hint="eastAsia"/>
                    </w:rPr>
                    <w:t>Ch. No.</w:t>
                  </w:r>
                </w:p>
              </w:tc>
              <w:tc>
                <w:tcPr>
                  <w:tcW w:w="4502" w:type="dxa"/>
                </w:tcPr>
                <w:p w14:paraId="55FC625C" w14:textId="54182D72" w:rsidR="00B914C8" w:rsidRPr="00CA07F0" w:rsidRDefault="00B914C8" w:rsidP="00B914C8">
                  <w:pPr>
                    <w:spacing w:line="240" w:lineRule="exact"/>
                    <w:jc w:val="center"/>
                    <w:rPr>
                      <w:rFonts w:eastAsia="ＭＳ 明朝" w:cs="Times New Roman"/>
                    </w:rPr>
                  </w:pPr>
                  <w:r w:rsidRPr="00CA07F0">
                    <w:rPr>
                      <w:rFonts w:eastAsia="ＭＳ 明朝" w:cs="Times New Roman" w:hint="eastAsia"/>
                    </w:rPr>
                    <w:t>Title</w:t>
                  </w:r>
                  <w:r w:rsidR="003534E9" w:rsidRPr="00CA07F0">
                    <w:rPr>
                      <w:rFonts w:eastAsia="ＭＳ 明朝" w:cs="Times New Roman"/>
                    </w:rPr>
                    <w:t xml:space="preserve"> and brief </w:t>
                  </w:r>
                  <w:r w:rsidRPr="00CA07F0">
                    <w:rPr>
                      <w:rFonts w:eastAsia="ＭＳ 明朝" w:cs="Times New Roman"/>
                    </w:rPr>
                    <w:t>contents</w:t>
                  </w:r>
                </w:p>
              </w:tc>
              <w:tc>
                <w:tcPr>
                  <w:tcW w:w="1204" w:type="dxa"/>
                </w:tcPr>
                <w:p w14:paraId="4E5640DB" w14:textId="77777777" w:rsidR="00B914C8" w:rsidRPr="00CA07F0" w:rsidRDefault="00B914C8" w:rsidP="00B914C8">
                  <w:pPr>
                    <w:spacing w:line="240" w:lineRule="exact"/>
                    <w:jc w:val="center"/>
                    <w:rPr>
                      <w:rFonts w:eastAsia="ＭＳ 明朝" w:cs="Times New Roman"/>
                    </w:rPr>
                  </w:pPr>
                  <w:r w:rsidRPr="00CA07F0">
                    <w:rPr>
                      <w:rFonts w:eastAsia="ＭＳ 明朝" w:cs="Times New Roman" w:hint="eastAsia"/>
                    </w:rPr>
                    <w:t>Readine</w:t>
                  </w:r>
                  <w:r w:rsidRPr="00CA07F0">
                    <w:rPr>
                      <w:rFonts w:eastAsia="ＭＳ 明朝" w:cs="Times New Roman"/>
                    </w:rPr>
                    <w:t>ss</w:t>
                  </w:r>
                </w:p>
              </w:tc>
              <w:tc>
                <w:tcPr>
                  <w:tcW w:w="1973" w:type="dxa"/>
                </w:tcPr>
                <w:p w14:paraId="5E02FECD" w14:textId="77777777" w:rsidR="00B914C8" w:rsidRPr="00CA07F0" w:rsidRDefault="00B914C8" w:rsidP="00B914C8">
                  <w:pPr>
                    <w:spacing w:line="240" w:lineRule="exact"/>
                    <w:jc w:val="center"/>
                    <w:rPr>
                      <w:rFonts w:eastAsia="ＭＳ 明朝" w:cs="Times New Roman"/>
                    </w:rPr>
                  </w:pPr>
                  <w:r w:rsidRPr="00CA07F0">
                    <w:rPr>
                      <w:rFonts w:eastAsia="ＭＳ 明朝" w:cs="Times New Roman" w:hint="eastAsia"/>
                    </w:rPr>
                    <w:t>Remarks</w:t>
                  </w:r>
                </w:p>
              </w:tc>
            </w:tr>
            <w:tr w:rsidR="00CA07F0" w:rsidRPr="00CA07F0" w14:paraId="41A1B740" w14:textId="77777777" w:rsidTr="003A4D1A">
              <w:trPr>
                <w:trHeight w:val="1928"/>
              </w:trPr>
              <w:tc>
                <w:tcPr>
                  <w:tcW w:w="569" w:type="dxa"/>
                </w:tcPr>
                <w:p w14:paraId="7E40CFA3" w14:textId="77777777" w:rsidR="00B914C8" w:rsidRPr="00CA07F0" w:rsidRDefault="00B914C8" w:rsidP="00B914C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  <w:tc>
                <w:tcPr>
                  <w:tcW w:w="4502" w:type="dxa"/>
                </w:tcPr>
                <w:p w14:paraId="176AA91D" w14:textId="77777777" w:rsidR="00B914C8" w:rsidRPr="00CA07F0" w:rsidRDefault="00B914C8" w:rsidP="00B914C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  <w:tc>
                <w:tcPr>
                  <w:tcW w:w="1204" w:type="dxa"/>
                </w:tcPr>
                <w:p w14:paraId="71E66B9D" w14:textId="77777777" w:rsidR="00B914C8" w:rsidRPr="00CA07F0" w:rsidRDefault="00B914C8" w:rsidP="00B914C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  <w:tc>
                <w:tcPr>
                  <w:tcW w:w="1973" w:type="dxa"/>
                </w:tcPr>
                <w:p w14:paraId="2FBB5B13" w14:textId="77777777" w:rsidR="00B914C8" w:rsidRPr="00CA07F0" w:rsidRDefault="00B914C8" w:rsidP="00B914C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</w:tr>
          </w:tbl>
          <w:p w14:paraId="3C58783F" w14:textId="77777777" w:rsidR="00B914C8" w:rsidRPr="00CA07F0" w:rsidRDefault="00B914C8" w:rsidP="00DF7635">
            <w:pPr>
              <w:spacing w:line="240" w:lineRule="exact"/>
            </w:pPr>
          </w:p>
          <w:p w14:paraId="5D89C8CA" w14:textId="0F189A84" w:rsidR="00200EBF" w:rsidRDefault="00B914C8" w:rsidP="00DF7635">
            <w:pPr>
              <w:spacing w:line="240" w:lineRule="exact"/>
            </w:pPr>
            <w:r w:rsidRPr="00CA07F0">
              <w:t>(to be Continued)</w:t>
            </w:r>
          </w:p>
          <w:p w14:paraId="128EEA4D" w14:textId="77777777" w:rsidR="00200EBF" w:rsidRPr="00200EBF" w:rsidRDefault="00200EBF" w:rsidP="00200EBF"/>
          <w:p w14:paraId="3878DEDD" w14:textId="77777777" w:rsidR="00200EBF" w:rsidRPr="00200EBF" w:rsidRDefault="00200EBF" w:rsidP="00200EBF"/>
          <w:p w14:paraId="7ECEEC6B" w14:textId="77777777" w:rsidR="00200EBF" w:rsidRPr="00200EBF" w:rsidRDefault="00200EBF" w:rsidP="00200EBF"/>
          <w:p w14:paraId="3DEC7DEA" w14:textId="68A89362" w:rsidR="00B914C8" w:rsidRPr="00200EBF" w:rsidRDefault="0029547E" w:rsidP="0029547E">
            <w:pPr>
              <w:tabs>
                <w:tab w:val="left" w:pos="1695"/>
              </w:tabs>
            </w:pPr>
            <w:r>
              <w:tab/>
            </w:r>
          </w:p>
        </w:tc>
      </w:tr>
      <w:tr w:rsidR="00CA07F0" w:rsidRPr="00CA07F0" w14:paraId="1154FC55" w14:textId="77777777" w:rsidTr="003508D8">
        <w:trPr>
          <w:trHeight w:hRule="exact" w:val="12930"/>
        </w:trPr>
        <w:tc>
          <w:tcPr>
            <w:tcW w:w="84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8B0380" w14:textId="09701197" w:rsidR="00B914C8" w:rsidRPr="00CA07F0" w:rsidRDefault="00B914C8" w:rsidP="00B914C8">
            <w:pPr>
              <w:spacing w:line="240" w:lineRule="exact"/>
              <w:rPr>
                <w:rFonts w:eastAsia="ＭＳ 明朝" w:cs="Times New Roman"/>
                <w:szCs w:val="21"/>
              </w:rPr>
            </w:pPr>
            <w:r w:rsidRPr="00CA07F0">
              <w:rPr>
                <w:rFonts w:ascii="ＭＳ 明朝" w:eastAsia="ＭＳ 明朝" w:hAnsi="ＭＳ 明朝" w:cs="Times New Roman" w:hint="eastAsia"/>
                <w:szCs w:val="21"/>
              </w:rPr>
              <w:lastRenderedPageBreak/>
              <w:t>◆章立て</w:t>
            </w:r>
            <w:r w:rsidRPr="00CA07F0">
              <w:rPr>
                <w:rFonts w:eastAsia="ＭＳ 明朝" w:cs="Times New Roman" w:hint="eastAsia"/>
                <w:szCs w:val="21"/>
              </w:rPr>
              <w:t>The List of Chapters</w:t>
            </w:r>
            <w:r w:rsidRPr="00CA07F0">
              <w:rPr>
                <w:rFonts w:eastAsia="ＭＳ 明朝" w:cs="Times New Roman"/>
                <w:szCs w:val="21"/>
              </w:rPr>
              <w:t xml:space="preserve"> (Continued)</w:t>
            </w:r>
            <w:r w:rsidRPr="00CA07F0">
              <w:rPr>
                <w:rFonts w:eastAsia="ＭＳ 明朝" w:cs="Times New Roman" w:hint="eastAsia"/>
                <w:szCs w:val="21"/>
              </w:rPr>
              <w:t>:</w:t>
            </w:r>
          </w:p>
          <w:p w14:paraId="2A11E81E" w14:textId="77777777" w:rsidR="00B914C8" w:rsidRPr="00CA07F0" w:rsidRDefault="00B914C8" w:rsidP="00B914C8">
            <w:pPr>
              <w:spacing w:line="240" w:lineRule="exact"/>
              <w:rPr>
                <w:rFonts w:eastAsia="ＭＳ 明朝" w:cs="Times New Roman"/>
                <w:szCs w:val="21"/>
              </w:rPr>
            </w:pPr>
          </w:p>
          <w:p w14:paraId="0C029D99" w14:textId="77777777" w:rsidR="00B914C8" w:rsidRPr="00CA07F0" w:rsidRDefault="00B914C8" w:rsidP="00B914C8">
            <w:pPr>
              <w:spacing w:line="240" w:lineRule="exact"/>
              <w:rPr>
                <w:rFonts w:eastAsia="ＭＳ 明朝" w:cs="Times New Roman"/>
                <w:szCs w:val="21"/>
              </w:rPr>
            </w:pPr>
            <w:r w:rsidRPr="00CA07F0">
              <w:rPr>
                <w:rFonts w:eastAsia="ＭＳ 明朝" w:cs="Times New Roman" w:hint="eastAsia"/>
                <w:szCs w:val="21"/>
              </w:rPr>
              <w:t>各章については、その進捗について</w:t>
            </w:r>
            <w:r w:rsidRPr="00CA07F0">
              <w:rPr>
                <w:rFonts w:eastAsia="ＭＳ 明朝" w:cs="Times New Roman" w:hint="eastAsia"/>
                <w:szCs w:val="21"/>
              </w:rPr>
              <w:t>4</w:t>
            </w:r>
            <w:r w:rsidRPr="00CA07F0">
              <w:rPr>
                <w:rFonts w:eastAsia="ＭＳ 明朝" w:cs="Times New Roman" w:hint="eastAsia"/>
                <w:szCs w:val="21"/>
              </w:rPr>
              <w:t>段階で記入して下さい。</w:t>
            </w:r>
          </w:p>
          <w:p w14:paraId="2FD300E4" w14:textId="222A1CDB" w:rsidR="003534E9" w:rsidRPr="00CA07F0" w:rsidRDefault="003534E9" w:rsidP="003534E9">
            <w:pPr>
              <w:spacing w:line="240" w:lineRule="exact"/>
              <w:rPr>
                <w:rFonts w:eastAsia="ＭＳ 明朝" w:cs="Times New Roman"/>
                <w:szCs w:val="21"/>
              </w:rPr>
            </w:pPr>
            <w:r w:rsidRPr="00CA07F0">
              <w:rPr>
                <w:rFonts w:eastAsia="ＭＳ 明朝" w:cs="Times New Roman"/>
                <w:szCs w:val="21"/>
              </w:rPr>
              <w:t>Please answer in four (4) grade scale in the “Readiness” column as follows:</w:t>
            </w:r>
          </w:p>
          <w:p w14:paraId="4CD5F994" w14:textId="77777777" w:rsidR="003534E9" w:rsidRPr="00CA07F0" w:rsidRDefault="003534E9" w:rsidP="003534E9">
            <w:pPr>
              <w:spacing w:line="240" w:lineRule="exact"/>
              <w:ind w:firstLineChars="100" w:firstLine="210"/>
              <w:rPr>
                <w:rFonts w:eastAsia="ＭＳ 明朝" w:cs="Times New Roman"/>
                <w:szCs w:val="21"/>
              </w:rPr>
            </w:pPr>
            <w:r w:rsidRPr="00CA07F0">
              <w:rPr>
                <w:rFonts w:eastAsia="ＭＳ 明朝" w:cs="Times New Roman"/>
                <w:szCs w:val="21"/>
              </w:rPr>
              <w:t>4  -  Finished/ almost finished</w:t>
            </w:r>
          </w:p>
          <w:p w14:paraId="47D478EF" w14:textId="77777777" w:rsidR="003534E9" w:rsidRPr="00CA07F0" w:rsidRDefault="003534E9" w:rsidP="003534E9">
            <w:pPr>
              <w:spacing w:line="240" w:lineRule="exact"/>
              <w:ind w:firstLineChars="100" w:firstLine="210"/>
              <w:rPr>
                <w:rFonts w:eastAsia="ＭＳ 明朝" w:cs="Times New Roman"/>
                <w:szCs w:val="21"/>
              </w:rPr>
            </w:pPr>
            <w:r w:rsidRPr="00CA07F0">
              <w:rPr>
                <w:rFonts w:eastAsia="ＭＳ 明朝" w:cs="Times New Roman"/>
                <w:szCs w:val="21"/>
              </w:rPr>
              <w:t>3  -  Analysis/consideration in progress</w:t>
            </w:r>
          </w:p>
          <w:p w14:paraId="3D303E51" w14:textId="48090067" w:rsidR="003534E9" w:rsidRPr="00CA07F0" w:rsidRDefault="003534E9" w:rsidP="003534E9">
            <w:pPr>
              <w:spacing w:line="240" w:lineRule="exact"/>
              <w:ind w:firstLineChars="100" w:firstLine="210"/>
              <w:rPr>
                <w:rFonts w:eastAsia="ＭＳ 明朝" w:cs="Times New Roman"/>
                <w:szCs w:val="21"/>
              </w:rPr>
            </w:pPr>
            <w:r w:rsidRPr="00CA07F0">
              <w:rPr>
                <w:rFonts w:eastAsia="ＭＳ 明朝" w:cs="Times New Roman"/>
                <w:szCs w:val="21"/>
              </w:rPr>
              <w:t>2  -  Data/material are already collected</w:t>
            </w:r>
          </w:p>
          <w:p w14:paraId="7ED38CED" w14:textId="77777777" w:rsidR="003534E9" w:rsidRPr="00CA07F0" w:rsidRDefault="003534E9" w:rsidP="003534E9">
            <w:pPr>
              <w:spacing w:line="240" w:lineRule="exact"/>
              <w:ind w:firstLineChars="100" w:firstLine="210"/>
              <w:rPr>
                <w:rFonts w:eastAsia="ＭＳ 明朝" w:cs="Times New Roman"/>
                <w:szCs w:val="21"/>
              </w:rPr>
            </w:pPr>
            <w:r w:rsidRPr="00CA07F0">
              <w:rPr>
                <w:rFonts w:eastAsia="ＭＳ 明朝" w:cs="Times New Roman"/>
                <w:szCs w:val="21"/>
              </w:rPr>
              <w:t>1  -  Not started yet/ from now on.</w:t>
            </w:r>
          </w:p>
          <w:p w14:paraId="3D9BD4BB" w14:textId="77777777" w:rsidR="003508D8" w:rsidRPr="00CA07F0" w:rsidRDefault="003508D8" w:rsidP="003508D8">
            <w:pPr>
              <w:spacing w:line="240" w:lineRule="exact"/>
              <w:rPr>
                <w:rFonts w:eastAsia="ＭＳ 明朝" w:cs="Times New Roman"/>
                <w:szCs w:val="21"/>
              </w:rPr>
            </w:pPr>
          </w:p>
          <w:tbl>
            <w:tblPr>
              <w:tblStyle w:val="a7"/>
              <w:tblW w:w="0" w:type="auto"/>
              <w:tblLook w:val="04A0" w:firstRow="1" w:lastRow="0" w:firstColumn="1" w:lastColumn="0" w:noHBand="0" w:noVBand="1"/>
            </w:tblPr>
            <w:tblGrid>
              <w:gridCol w:w="569"/>
              <w:gridCol w:w="4502"/>
              <w:gridCol w:w="1204"/>
              <w:gridCol w:w="1973"/>
            </w:tblGrid>
            <w:tr w:rsidR="00CA07F0" w:rsidRPr="00CA07F0" w14:paraId="07BA949A" w14:textId="77777777" w:rsidTr="003A4D1A">
              <w:trPr>
                <w:trHeight w:val="541"/>
              </w:trPr>
              <w:tc>
                <w:tcPr>
                  <w:tcW w:w="569" w:type="dxa"/>
                </w:tcPr>
                <w:p w14:paraId="1E3CF037" w14:textId="77777777" w:rsidR="003508D8" w:rsidRPr="00CA07F0" w:rsidRDefault="003508D8" w:rsidP="003508D8">
                  <w:pPr>
                    <w:spacing w:line="240" w:lineRule="exact"/>
                    <w:jc w:val="center"/>
                    <w:rPr>
                      <w:rFonts w:eastAsia="ＭＳ 明朝" w:cs="Times New Roman"/>
                    </w:rPr>
                  </w:pPr>
                  <w:r w:rsidRPr="00CA07F0">
                    <w:rPr>
                      <w:rFonts w:eastAsia="ＭＳ 明朝" w:cs="Times New Roman" w:hint="eastAsia"/>
                    </w:rPr>
                    <w:t>Ch. No.</w:t>
                  </w:r>
                </w:p>
              </w:tc>
              <w:tc>
                <w:tcPr>
                  <w:tcW w:w="4502" w:type="dxa"/>
                </w:tcPr>
                <w:p w14:paraId="22D81F23" w14:textId="169E7218" w:rsidR="003508D8" w:rsidRPr="00CA07F0" w:rsidRDefault="003508D8" w:rsidP="003508D8">
                  <w:pPr>
                    <w:spacing w:line="240" w:lineRule="exact"/>
                    <w:jc w:val="center"/>
                    <w:rPr>
                      <w:rFonts w:eastAsia="ＭＳ 明朝" w:cs="Times New Roman"/>
                    </w:rPr>
                  </w:pPr>
                  <w:r w:rsidRPr="00CA07F0">
                    <w:rPr>
                      <w:rFonts w:eastAsia="ＭＳ 明朝" w:cs="Times New Roman" w:hint="eastAsia"/>
                    </w:rPr>
                    <w:t>Title</w:t>
                  </w:r>
                  <w:r w:rsidR="003534E9" w:rsidRPr="00CA07F0">
                    <w:rPr>
                      <w:rFonts w:eastAsia="ＭＳ 明朝" w:cs="Times New Roman"/>
                    </w:rPr>
                    <w:t xml:space="preserve"> and brief contents</w:t>
                  </w:r>
                </w:p>
              </w:tc>
              <w:tc>
                <w:tcPr>
                  <w:tcW w:w="1204" w:type="dxa"/>
                </w:tcPr>
                <w:p w14:paraId="582F3B2F" w14:textId="77777777" w:rsidR="003508D8" w:rsidRPr="00CA07F0" w:rsidRDefault="003508D8" w:rsidP="003508D8">
                  <w:pPr>
                    <w:spacing w:line="240" w:lineRule="exact"/>
                    <w:jc w:val="center"/>
                    <w:rPr>
                      <w:rFonts w:eastAsia="ＭＳ 明朝" w:cs="Times New Roman"/>
                    </w:rPr>
                  </w:pPr>
                  <w:r w:rsidRPr="00CA07F0">
                    <w:rPr>
                      <w:rFonts w:eastAsia="ＭＳ 明朝" w:cs="Times New Roman" w:hint="eastAsia"/>
                    </w:rPr>
                    <w:t>Readine</w:t>
                  </w:r>
                  <w:r w:rsidRPr="00CA07F0">
                    <w:rPr>
                      <w:rFonts w:eastAsia="ＭＳ 明朝" w:cs="Times New Roman"/>
                    </w:rPr>
                    <w:t>ss</w:t>
                  </w:r>
                </w:p>
              </w:tc>
              <w:tc>
                <w:tcPr>
                  <w:tcW w:w="1973" w:type="dxa"/>
                </w:tcPr>
                <w:p w14:paraId="26FE6021" w14:textId="77777777" w:rsidR="003508D8" w:rsidRPr="00CA07F0" w:rsidRDefault="003508D8" w:rsidP="003508D8">
                  <w:pPr>
                    <w:spacing w:line="240" w:lineRule="exact"/>
                    <w:jc w:val="center"/>
                    <w:rPr>
                      <w:rFonts w:eastAsia="ＭＳ 明朝" w:cs="Times New Roman"/>
                    </w:rPr>
                  </w:pPr>
                  <w:r w:rsidRPr="00CA07F0">
                    <w:rPr>
                      <w:rFonts w:eastAsia="ＭＳ 明朝" w:cs="Times New Roman" w:hint="eastAsia"/>
                    </w:rPr>
                    <w:t>Remarks</w:t>
                  </w:r>
                </w:p>
              </w:tc>
            </w:tr>
            <w:tr w:rsidR="00CA07F0" w:rsidRPr="00CA07F0" w14:paraId="0D9FB347" w14:textId="77777777" w:rsidTr="003508D8">
              <w:trPr>
                <w:trHeight w:val="1928"/>
              </w:trPr>
              <w:tc>
                <w:tcPr>
                  <w:tcW w:w="569" w:type="dxa"/>
                </w:tcPr>
                <w:p w14:paraId="1BE39DC8" w14:textId="77777777" w:rsidR="003508D8" w:rsidRPr="00CA07F0" w:rsidRDefault="003508D8" w:rsidP="003508D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  <w:tc>
                <w:tcPr>
                  <w:tcW w:w="4502" w:type="dxa"/>
                </w:tcPr>
                <w:p w14:paraId="0628C03A" w14:textId="77777777" w:rsidR="003508D8" w:rsidRPr="00CA07F0" w:rsidRDefault="003508D8" w:rsidP="003508D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  <w:tc>
                <w:tcPr>
                  <w:tcW w:w="1204" w:type="dxa"/>
                </w:tcPr>
                <w:p w14:paraId="646317E2" w14:textId="77777777" w:rsidR="003508D8" w:rsidRPr="00CA07F0" w:rsidRDefault="003508D8" w:rsidP="003508D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  <w:tc>
                <w:tcPr>
                  <w:tcW w:w="1973" w:type="dxa"/>
                </w:tcPr>
                <w:p w14:paraId="48981663" w14:textId="77777777" w:rsidR="003508D8" w:rsidRPr="00CA07F0" w:rsidRDefault="003508D8" w:rsidP="003508D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</w:tr>
            <w:tr w:rsidR="00CA07F0" w:rsidRPr="00CA07F0" w14:paraId="530038E3" w14:textId="77777777" w:rsidTr="003508D8">
              <w:trPr>
                <w:trHeight w:val="1984"/>
              </w:trPr>
              <w:tc>
                <w:tcPr>
                  <w:tcW w:w="569" w:type="dxa"/>
                </w:tcPr>
                <w:p w14:paraId="42AD6011" w14:textId="77777777" w:rsidR="003508D8" w:rsidRPr="00CA07F0" w:rsidRDefault="003508D8" w:rsidP="003508D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  <w:tc>
                <w:tcPr>
                  <w:tcW w:w="4502" w:type="dxa"/>
                </w:tcPr>
                <w:p w14:paraId="104B4BA3" w14:textId="77777777" w:rsidR="003508D8" w:rsidRPr="00CA07F0" w:rsidRDefault="003508D8" w:rsidP="003508D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  <w:tc>
                <w:tcPr>
                  <w:tcW w:w="1204" w:type="dxa"/>
                </w:tcPr>
                <w:p w14:paraId="33A16F6D" w14:textId="77777777" w:rsidR="003508D8" w:rsidRPr="00CA07F0" w:rsidRDefault="003508D8" w:rsidP="003508D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  <w:tc>
                <w:tcPr>
                  <w:tcW w:w="1973" w:type="dxa"/>
                </w:tcPr>
                <w:p w14:paraId="533C7FD0" w14:textId="77777777" w:rsidR="003508D8" w:rsidRPr="00CA07F0" w:rsidRDefault="003508D8" w:rsidP="003508D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</w:tr>
            <w:tr w:rsidR="00CA07F0" w:rsidRPr="00CA07F0" w14:paraId="6B01D0B3" w14:textId="77777777" w:rsidTr="003508D8">
              <w:trPr>
                <w:trHeight w:val="1984"/>
              </w:trPr>
              <w:tc>
                <w:tcPr>
                  <w:tcW w:w="569" w:type="dxa"/>
                </w:tcPr>
                <w:p w14:paraId="0047E527" w14:textId="77777777" w:rsidR="00B914C8" w:rsidRPr="00CA07F0" w:rsidRDefault="00B914C8" w:rsidP="003508D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  <w:tc>
                <w:tcPr>
                  <w:tcW w:w="4502" w:type="dxa"/>
                </w:tcPr>
                <w:p w14:paraId="612EC509" w14:textId="77777777" w:rsidR="00B914C8" w:rsidRPr="00CA07F0" w:rsidRDefault="00B914C8" w:rsidP="003508D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  <w:tc>
                <w:tcPr>
                  <w:tcW w:w="1204" w:type="dxa"/>
                </w:tcPr>
                <w:p w14:paraId="5A49C921" w14:textId="77777777" w:rsidR="00B914C8" w:rsidRPr="00CA07F0" w:rsidRDefault="00B914C8" w:rsidP="003508D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  <w:tc>
                <w:tcPr>
                  <w:tcW w:w="1973" w:type="dxa"/>
                </w:tcPr>
                <w:p w14:paraId="5BB5DD90" w14:textId="77777777" w:rsidR="00B914C8" w:rsidRPr="00CA07F0" w:rsidRDefault="00B914C8" w:rsidP="003508D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</w:tr>
            <w:tr w:rsidR="00CA07F0" w:rsidRPr="00CA07F0" w14:paraId="576C1D65" w14:textId="77777777" w:rsidTr="003508D8">
              <w:trPr>
                <w:trHeight w:val="1984"/>
              </w:trPr>
              <w:tc>
                <w:tcPr>
                  <w:tcW w:w="569" w:type="dxa"/>
                </w:tcPr>
                <w:p w14:paraId="463F8E90" w14:textId="77777777" w:rsidR="00B914C8" w:rsidRPr="00CA07F0" w:rsidRDefault="00B914C8" w:rsidP="003508D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  <w:tc>
                <w:tcPr>
                  <w:tcW w:w="4502" w:type="dxa"/>
                </w:tcPr>
                <w:p w14:paraId="0F4CFA30" w14:textId="77777777" w:rsidR="00B914C8" w:rsidRPr="00CA07F0" w:rsidRDefault="00B914C8" w:rsidP="003508D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  <w:tc>
                <w:tcPr>
                  <w:tcW w:w="1204" w:type="dxa"/>
                </w:tcPr>
                <w:p w14:paraId="1726CF0B" w14:textId="77777777" w:rsidR="00B914C8" w:rsidRPr="00CA07F0" w:rsidRDefault="00B914C8" w:rsidP="003508D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  <w:tc>
                <w:tcPr>
                  <w:tcW w:w="1973" w:type="dxa"/>
                </w:tcPr>
                <w:p w14:paraId="46E19709" w14:textId="77777777" w:rsidR="00B914C8" w:rsidRPr="00CA07F0" w:rsidRDefault="00B914C8" w:rsidP="003508D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</w:tr>
          </w:tbl>
          <w:p w14:paraId="6A6DCCC1" w14:textId="77777777" w:rsidR="003508D8" w:rsidRPr="00CA07F0" w:rsidRDefault="003508D8" w:rsidP="003508D8">
            <w:pPr>
              <w:spacing w:line="240" w:lineRule="exact"/>
              <w:rPr>
                <w:rFonts w:eastAsia="ＭＳ 明朝" w:cs="Times New Roman"/>
              </w:rPr>
            </w:pPr>
          </w:p>
        </w:tc>
      </w:tr>
      <w:tr w:rsidR="00CA07F0" w:rsidRPr="00CA07F0" w14:paraId="32668CBE" w14:textId="77777777" w:rsidTr="003508D8">
        <w:trPr>
          <w:cantSplit/>
          <w:trHeight w:val="9610"/>
        </w:trPr>
        <w:tc>
          <w:tcPr>
            <w:tcW w:w="84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99673A" w14:textId="04E64295" w:rsidR="003508D8" w:rsidRPr="00CA07F0" w:rsidRDefault="003508D8" w:rsidP="003508D8">
            <w:pPr>
              <w:spacing w:line="240" w:lineRule="exact"/>
              <w:rPr>
                <w:rFonts w:eastAsia="ＭＳ 明朝" w:cs="Times New Roman"/>
                <w:szCs w:val="21"/>
              </w:rPr>
            </w:pPr>
            <w:r w:rsidRPr="00CA07F0">
              <w:rPr>
                <w:rFonts w:ascii="ＭＳ 明朝" w:eastAsia="ＭＳ 明朝" w:hAnsi="ＭＳ 明朝" w:cs="Times New Roman" w:hint="eastAsia"/>
                <w:szCs w:val="21"/>
              </w:rPr>
              <w:t>◆章立て</w:t>
            </w:r>
            <w:r w:rsidRPr="00CA07F0">
              <w:rPr>
                <w:rFonts w:eastAsia="ＭＳ 明朝" w:cs="Times New Roman" w:hint="eastAsia"/>
                <w:szCs w:val="21"/>
              </w:rPr>
              <w:t>The List of Chapters (continued</w:t>
            </w:r>
            <w:r w:rsidRPr="00CA07F0">
              <w:rPr>
                <w:rFonts w:eastAsia="ＭＳ 明朝" w:cs="Times New Roman"/>
                <w:szCs w:val="21"/>
              </w:rPr>
              <w:t>, if necessary)</w:t>
            </w:r>
          </w:p>
          <w:p w14:paraId="623EA4CB" w14:textId="77777777" w:rsidR="003D5F26" w:rsidRPr="00CA07F0" w:rsidRDefault="003D5F26" w:rsidP="003D5F26">
            <w:pPr>
              <w:spacing w:line="240" w:lineRule="exact"/>
              <w:rPr>
                <w:rFonts w:eastAsia="ＭＳ 明朝" w:cs="Times New Roman"/>
                <w:szCs w:val="21"/>
              </w:rPr>
            </w:pPr>
            <w:r w:rsidRPr="00CA07F0">
              <w:rPr>
                <w:rFonts w:eastAsia="ＭＳ 明朝" w:cs="Times New Roman" w:hint="eastAsia"/>
                <w:szCs w:val="21"/>
              </w:rPr>
              <w:t>各章については、その進捗について</w:t>
            </w:r>
            <w:r w:rsidRPr="00CA07F0">
              <w:rPr>
                <w:rFonts w:eastAsia="ＭＳ 明朝" w:cs="Times New Roman" w:hint="eastAsia"/>
                <w:szCs w:val="21"/>
              </w:rPr>
              <w:t>4</w:t>
            </w:r>
            <w:r w:rsidRPr="00CA07F0">
              <w:rPr>
                <w:rFonts w:eastAsia="ＭＳ 明朝" w:cs="Times New Roman" w:hint="eastAsia"/>
                <w:szCs w:val="21"/>
              </w:rPr>
              <w:t>段階で記入して下さい。</w:t>
            </w:r>
          </w:p>
          <w:p w14:paraId="33A96094" w14:textId="30776108" w:rsidR="003534E9" w:rsidRPr="00CA07F0" w:rsidRDefault="003534E9" w:rsidP="003534E9">
            <w:pPr>
              <w:spacing w:line="240" w:lineRule="exact"/>
              <w:rPr>
                <w:rFonts w:eastAsia="ＭＳ 明朝" w:cs="Times New Roman"/>
                <w:szCs w:val="21"/>
              </w:rPr>
            </w:pPr>
            <w:r w:rsidRPr="00CA07F0">
              <w:rPr>
                <w:rFonts w:eastAsia="ＭＳ 明朝" w:cs="Times New Roman"/>
                <w:szCs w:val="21"/>
              </w:rPr>
              <w:t>Please answer in four (4) grade scale in the “Readiness” column as follow</w:t>
            </w:r>
            <w:r w:rsidR="00CA07F0" w:rsidRPr="00CA07F0">
              <w:rPr>
                <w:rFonts w:eastAsia="ＭＳ 明朝" w:cs="Times New Roman"/>
                <w:szCs w:val="21"/>
              </w:rPr>
              <w:t>s</w:t>
            </w:r>
            <w:r w:rsidRPr="00CA07F0">
              <w:rPr>
                <w:rFonts w:eastAsia="ＭＳ 明朝" w:cs="Times New Roman"/>
                <w:szCs w:val="21"/>
              </w:rPr>
              <w:t>:</w:t>
            </w:r>
          </w:p>
          <w:p w14:paraId="03EACEBC" w14:textId="77777777" w:rsidR="003534E9" w:rsidRPr="00CA07F0" w:rsidRDefault="003534E9" w:rsidP="003534E9">
            <w:pPr>
              <w:spacing w:line="240" w:lineRule="exact"/>
              <w:ind w:firstLineChars="100" w:firstLine="210"/>
              <w:rPr>
                <w:rFonts w:eastAsia="ＭＳ 明朝" w:cs="Times New Roman"/>
                <w:szCs w:val="21"/>
              </w:rPr>
            </w:pPr>
            <w:r w:rsidRPr="00CA07F0">
              <w:rPr>
                <w:rFonts w:eastAsia="ＭＳ 明朝" w:cs="Times New Roman"/>
                <w:szCs w:val="21"/>
              </w:rPr>
              <w:t>4  -  Finished/ almost finished</w:t>
            </w:r>
          </w:p>
          <w:p w14:paraId="6209A1EA" w14:textId="77777777" w:rsidR="003534E9" w:rsidRPr="00CA07F0" w:rsidRDefault="003534E9" w:rsidP="003534E9">
            <w:pPr>
              <w:spacing w:line="240" w:lineRule="exact"/>
              <w:ind w:firstLineChars="100" w:firstLine="210"/>
              <w:rPr>
                <w:rFonts w:eastAsia="ＭＳ 明朝" w:cs="Times New Roman"/>
                <w:szCs w:val="21"/>
              </w:rPr>
            </w:pPr>
            <w:r w:rsidRPr="00CA07F0">
              <w:rPr>
                <w:rFonts w:eastAsia="ＭＳ 明朝" w:cs="Times New Roman"/>
                <w:szCs w:val="21"/>
              </w:rPr>
              <w:t>3  -  Analysis/consideration in progress</w:t>
            </w:r>
          </w:p>
          <w:p w14:paraId="269580E0" w14:textId="168B4837" w:rsidR="003534E9" w:rsidRPr="00CA07F0" w:rsidRDefault="003534E9" w:rsidP="003534E9">
            <w:pPr>
              <w:spacing w:line="240" w:lineRule="exact"/>
              <w:ind w:firstLineChars="100" w:firstLine="210"/>
              <w:rPr>
                <w:rFonts w:eastAsia="ＭＳ 明朝" w:cs="Times New Roman"/>
                <w:szCs w:val="21"/>
              </w:rPr>
            </w:pPr>
            <w:r w:rsidRPr="00CA07F0">
              <w:rPr>
                <w:rFonts w:eastAsia="ＭＳ 明朝" w:cs="Times New Roman"/>
                <w:szCs w:val="21"/>
              </w:rPr>
              <w:t>2  -  Data/material are already collected</w:t>
            </w:r>
          </w:p>
          <w:p w14:paraId="507DD64F" w14:textId="77777777" w:rsidR="003534E9" w:rsidRPr="00CA07F0" w:rsidRDefault="003534E9" w:rsidP="003534E9">
            <w:pPr>
              <w:spacing w:line="240" w:lineRule="exact"/>
              <w:ind w:firstLineChars="100" w:firstLine="210"/>
              <w:rPr>
                <w:rFonts w:eastAsia="ＭＳ 明朝" w:cs="Times New Roman"/>
                <w:szCs w:val="21"/>
              </w:rPr>
            </w:pPr>
            <w:r w:rsidRPr="00CA07F0">
              <w:rPr>
                <w:rFonts w:eastAsia="ＭＳ 明朝" w:cs="Times New Roman"/>
                <w:szCs w:val="21"/>
              </w:rPr>
              <w:t>1  -  Not started yet/ from now on.</w:t>
            </w:r>
          </w:p>
          <w:p w14:paraId="1094F7F1" w14:textId="77777777" w:rsidR="003D5F26" w:rsidRPr="00CA07F0" w:rsidRDefault="003D5F26" w:rsidP="003508D8">
            <w:pPr>
              <w:spacing w:line="240" w:lineRule="exact"/>
              <w:rPr>
                <w:rFonts w:eastAsia="ＭＳ 明朝" w:cs="Times New Roman"/>
                <w:szCs w:val="21"/>
              </w:rPr>
            </w:pPr>
          </w:p>
          <w:tbl>
            <w:tblPr>
              <w:tblStyle w:val="a7"/>
              <w:tblW w:w="8259" w:type="dxa"/>
              <w:tblLook w:val="04A0" w:firstRow="1" w:lastRow="0" w:firstColumn="1" w:lastColumn="0" w:noHBand="0" w:noVBand="1"/>
            </w:tblPr>
            <w:tblGrid>
              <w:gridCol w:w="571"/>
              <w:gridCol w:w="4602"/>
              <w:gridCol w:w="1205"/>
              <w:gridCol w:w="1881"/>
            </w:tblGrid>
            <w:tr w:rsidR="00CA07F0" w:rsidRPr="00CA07F0" w14:paraId="688E576C" w14:textId="77777777" w:rsidTr="008B1C98">
              <w:trPr>
                <w:trHeight w:val="604"/>
              </w:trPr>
              <w:tc>
                <w:tcPr>
                  <w:tcW w:w="571" w:type="dxa"/>
                </w:tcPr>
                <w:p w14:paraId="6219FADA" w14:textId="788561BF" w:rsidR="003508D8" w:rsidRPr="00CA07F0" w:rsidRDefault="003508D8" w:rsidP="003508D8">
                  <w:pPr>
                    <w:spacing w:line="240" w:lineRule="exact"/>
                    <w:jc w:val="center"/>
                    <w:rPr>
                      <w:rFonts w:eastAsia="ＭＳ 明朝" w:cs="Times New Roman"/>
                    </w:rPr>
                  </w:pPr>
                  <w:r w:rsidRPr="00CA07F0">
                    <w:rPr>
                      <w:rFonts w:eastAsia="ＭＳ 明朝" w:cs="Times New Roman" w:hint="eastAsia"/>
                    </w:rPr>
                    <w:t>Ch. No.</w:t>
                  </w:r>
                </w:p>
              </w:tc>
              <w:tc>
                <w:tcPr>
                  <w:tcW w:w="4602" w:type="dxa"/>
                </w:tcPr>
                <w:p w14:paraId="19B974C9" w14:textId="485A3E44" w:rsidR="003508D8" w:rsidRPr="00CA07F0" w:rsidRDefault="003508D8" w:rsidP="003508D8">
                  <w:pPr>
                    <w:spacing w:line="240" w:lineRule="exact"/>
                    <w:jc w:val="center"/>
                    <w:rPr>
                      <w:rFonts w:eastAsia="ＭＳ 明朝" w:cs="Times New Roman"/>
                    </w:rPr>
                  </w:pPr>
                  <w:r w:rsidRPr="00CA07F0">
                    <w:rPr>
                      <w:rFonts w:eastAsia="ＭＳ 明朝" w:cs="Times New Roman" w:hint="eastAsia"/>
                    </w:rPr>
                    <w:t>Title</w:t>
                  </w:r>
                  <w:r w:rsidR="003534E9" w:rsidRPr="00CA07F0">
                    <w:rPr>
                      <w:rFonts w:eastAsia="ＭＳ 明朝" w:cs="Times New Roman"/>
                    </w:rPr>
                    <w:t xml:space="preserve"> and brief contents</w:t>
                  </w:r>
                </w:p>
              </w:tc>
              <w:tc>
                <w:tcPr>
                  <w:tcW w:w="1205" w:type="dxa"/>
                </w:tcPr>
                <w:p w14:paraId="7AC1F299" w14:textId="587FECB4" w:rsidR="003508D8" w:rsidRPr="00CA07F0" w:rsidRDefault="003508D8" w:rsidP="003508D8">
                  <w:pPr>
                    <w:spacing w:line="240" w:lineRule="exact"/>
                    <w:jc w:val="center"/>
                    <w:rPr>
                      <w:rFonts w:eastAsia="ＭＳ 明朝" w:cs="Times New Roman"/>
                    </w:rPr>
                  </w:pPr>
                  <w:r w:rsidRPr="00CA07F0">
                    <w:rPr>
                      <w:rFonts w:eastAsia="ＭＳ 明朝" w:cs="Times New Roman" w:hint="eastAsia"/>
                    </w:rPr>
                    <w:t>Readine</w:t>
                  </w:r>
                  <w:r w:rsidRPr="00CA07F0">
                    <w:rPr>
                      <w:rFonts w:eastAsia="ＭＳ 明朝" w:cs="Times New Roman"/>
                    </w:rPr>
                    <w:t>ss</w:t>
                  </w:r>
                </w:p>
              </w:tc>
              <w:tc>
                <w:tcPr>
                  <w:tcW w:w="1881" w:type="dxa"/>
                </w:tcPr>
                <w:p w14:paraId="7D84BE88" w14:textId="681AA799" w:rsidR="003508D8" w:rsidRPr="00CA07F0" w:rsidRDefault="003508D8" w:rsidP="003508D8">
                  <w:pPr>
                    <w:spacing w:line="240" w:lineRule="exact"/>
                    <w:jc w:val="center"/>
                    <w:rPr>
                      <w:rFonts w:eastAsia="ＭＳ 明朝" w:cs="Times New Roman"/>
                    </w:rPr>
                  </w:pPr>
                  <w:r w:rsidRPr="00CA07F0">
                    <w:rPr>
                      <w:rFonts w:eastAsia="ＭＳ 明朝" w:cs="Times New Roman" w:hint="eastAsia"/>
                    </w:rPr>
                    <w:t>Remarks</w:t>
                  </w:r>
                </w:p>
              </w:tc>
            </w:tr>
            <w:tr w:rsidR="00CA07F0" w:rsidRPr="00CA07F0" w14:paraId="35A8D401" w14:textId="77777777" w:rsidTr="008B1C98">
              <w:trPr>
                <w:trHeight w:val="2852"/>
              </w:trPr>
              <w:tc>
                <w:tcPr>
                  <w:tcW w:w="571" w:type="dxa"/>
                </w:tcPr>
                <w:p w14:paraId="37BCB95B" w14:textId="77777777" w:rsidR="003508D8" w:rsidRPr="00CA07F0" w:rsidRDefault="003508D8" w:rsidP="003508D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  <w:tc>
                <w:tcPr>
                  <w:tcW w:w="4602" w:type="dxa"/>
                </w:tcPr>
                <w:p w14:paraId="5E1F99D8" w14:textId="77777777" w:rsidR="003508D8" w:rsidRPr="00CA07F0" w:rsidRDefault="003508D8" w:rsidP="003508D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  <w:tc>
                <w:tcPr>
                  <w:tcW w:w="1205" w:type="dxa"/>
                </w:tcPr>
                <w:p w14:paraId="7D5DDFBD" w14:textId="77777777" w:rsidR="003508D8" w:rsidRPr="00CA07F0" w:rsidRDefault="003508D8" w:rsidP="003508D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  <w:tc>
                <w:tcPr>
                  <w:tcW w:w="1881" w:type="dxa"/>
                </w:tcPr>
                <w:p w14:paraId="155D418F" w14:textId="77777777" w:rsidR="003508D8" w:rsidRPr="00CA07F0" w:rsidRDefault="003508D8" w:rsidP="003508D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</w:tr>
            <w:tr w:rsidR="00CA07F0" w:rsidRPr="00CA07F0" w14:paraId="37EE7574" w14:textId="77777777" w:rsidTr="008B1C98">
              <w:trPr>
                <w:trHeight w:val="2852"/>
              </w:trPr>
              <w:tc>
                <w:tcPr>
                  <w:tcW w:w="571" w:type="dxa"/>
                </w:tcPr>
                <w:p w14:paraId="795B2655" w14:textId="77777777" w:rsidR="00B914C8" w:rsidRPr="00CA07F0" w:rsidRDefault="00B914C8" w:rsidP="003508D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  <w:tc>
                <w:tcPr>
                  <w:tcW w:w="4602" w:type="dxa"/>
                </w:tcPr>
                <w:p w14:paraId="38DA798C" w14:textId="77777777" w:rsidR="00B914C8" w:rsidRPr="00CA07F0" w:rsidRDefault="00B914C8" w:rsidP="003508D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  <w:tc>
                <w:tcPr>
                  <w:tcW w:w="1205" w:type="dxa"/>
                </w:tcPr>
                <w:p w14:paraId="3075D4A4" w14:textId="77777777" w:rsidR="00B914C8" w:rsidRPr="00CA07F0" w:rsidRDefault="00B914C8" w:rsidP="003508D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  <w:tc>
                <w:tcPr>
                  <w:tcW w:w="1881" w:type="dxa"/>
                </w:tcPr>
                <w:p w14:paraId="336B56D2" w14:textId="77777777" w:rsidR="00B914C8" w:rsidRPr="00CA07F0" w:rsidRDefault="00B914C8" w:rsidP="003508D8">
                  <w:pPr>
                    <w:spacing w:line="240" w:lineRule="exact"/>
                    <w:rPr>
                      <w:rFonts w:eastAsia="ＭＳ 明朝" w:cs="Times New Roman"/>
                    </w:rPr>
                  </w:pPr>
                </w:p>
              </w:tc>
            </w:tr>
          </w:tbl>
          <w:p w14:paraId="1628B2F8" w14:textId="77777777" w:rsidR="003508D8" w:rsidRPr="00CA07F0" w:rsidRDefault="003508D8" w:rsidP="003508D8">
            <w:pPr>
              <w:spacing w:line="260" w:lineRule="exact"/>
              <w:jc w:val="left"/>
            </w:pPr>
          </w:p>
        </w:tc>
      </w:tr>
      <w:tr w:rsidR="003508D8" w:rsidRPr="004E729E" w14:paraId="083A0CB8" w14:textId="77777777" w:rsidTr="003508D8">
        <w:trPr>
          <w:cantSplit/>
          <w:trHeight w:val="4309"/>
        </w:trPr>
        <w:tc>
          <w:tcPr>
            <w:tcW w:w="84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3705A04" w14:textId="0030BFD1" w:rsidR="003508D8" w:rsidRPr="005E5919" w:rsidRDefault="003508D8" w:rsidP="003508D8">
            <w:pPr>
              <w:spacing w:line="260" w:lineRule="exact"/>
              <w:jc w:val="left"/>
            </w:pPr>
            <w:r w:rsidRPr="008B1C98">
              <w:t>The research topics, research questions, theme and/or hypothesis (if any).</w:t>
            </w:r>
          </w:p>
        </w:tc>
      </w:tr>
      <w:tr w:rsidR="003508D8" w:rsidRPr="004E729E" w14:paraId="737CCB8E" w14:textId="77777777" w:rsidTr="003508D8">
        <w:trPr>
          <w:cantSplit/>
          <w:trHeight w:val="4309"/>
        </w:trPr>
        <w:tc>
          <w:tcPr>
            <w:tcW w:w="84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06AA56" w14:textId="77777777" w:rsidR="003508D8" w:rsidRPr="005E5919" w:rsidRDefault="003508D8" w:rsidP="003508D8">
            <w:r w:rsidRPr="005E5919">
              <w:t>The originality and significance (c.f. how it differs from previous studies).</w:t>
            </w:r>
          </w:p>
          <w:p w14:paraId="38C187A0" w14:textId="77777777" w:rsidR="003508D8" w:rsidRPr="005E5919" w:rsidRDefault="003508D8" w:rsidP="003508D8"/>
        </w:tc>
      </w:tr>
      <w:tr w:rsidR="003508D8" w:rsidRPr="004E729E" w14:paraId="293149C8" w14:textId="77777777" w:rsidTr="003508D8">
        <w:trPr>
          <w:cantSplit/>
          <w:trHeight w:val="4309"/>
        </w:trPr>
        <w:tc>
          <w:tcPr>
            <w:tcW w:w="84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599FCE7" w14:textId="77777777" w:rsidR="003508D8" w:rsidRPr="005E5919" w:rsidRDefault="003508D8" w:rsidP="003508D8">
            <w:r w:rsidRPr="005E5919">
              <w:t>Research methods, subjects and approach.</w:t>
            </w:r>
          </w:p>
          <w:p w14:paraId="4F87D633" w14:textId="77777777" w:rsidR="003508D8" w:rsidRPr="005E5919" w:rsidRDefault="003508D8" w:rsidP="003508D8">
            <w:pPr>
              <w:spacing w:line="260" w:lineRule="exact"/>
              <w:jc w:val="left"/>
            </w:pPr>
          </w:p>
        </w:tc>
      </w:tr>
    </w:tbl>
    <w:p w14:paraId="62E83CAB" w14:textId="77777777" w:rsidR="00005BC0" w:rsidRPr="00005BC0" w:rsidRDefault="00184E86" w:rsidP="007B74D5">
      <w:pPr>
        <w:rPr>
          <w:rFonts w:asciiTheme="majorEastAsia" w:eastAsiaTheme="majorEastAsia" w:hAnsiTheme="majorEastAsia"/>
          <w:b/>
          <w:szCs w:val="21"/>
        </w:rPr>
      </w:pPr>
      <w:r w:rsidRPr="00005BC0">
        <w:rPr>
          <w:rFonts w:asciiTheme="majorEastAsia" w:eastAsiaTheme="majorEastAsia" w:hAnsiTheme="majorEastAsia" w:hint="eastAsia"/>
          <w:b/>
          <w:szCs w:val="21"/>
        </w:rPr>
        <w:t>研究業績リスト</w:t>
      </w:r>
    </w:p>
    <w:p w14:paraId="026C631C" w14:textId="77777777" w:rsidR="007B74D5" w:rsidRPr="007B74D5" w:rsidRDefault="00184E86" w:rsidP="00A4597F">
      <w:pPr>
        <w:outlineLvl w:val="0"/>
        <w:rPr>
          <w:rFonts w:asciiTheme="majorEastAsia" w:eastAsiaTheme="majorEastAsia" w:hAnsiTheme="majorEastAsia"/>
          <w:b/>
          <w:szCs w:val="21"/>
        </w:rPr>
      </w:pPr>
      <w:r w:rsidRPr="00005BC0">
        <w:rPr>
          <w:rFonts w:asciiTheme="majorEastAsia" w:eastAsiaTheme="majorEastAsia" w:hAnsiTheme="majorEastAsia" w:hint="eastAsia"/>
          <w:b/>
          <w:szCs w:val="21"/>
        </w:rPr>
        <w:t>LIST</w:t>
      </w:r>
      <w:r w:rsidR="007B74D5" w:rsidRPr="007B74D5">
        <w:rPr>
          <w:rFonts w:asciiTheme="majorEastAsia" w:eastAsiaTheme="majorEastAsia" w:hAnsiTheme="majorEastAsia"/>
          <w:b/>
          <w:szCs w:val="21"/>
        </w:rPr>
        <w:t xml:space="preserve"> </w:t>
      </w:r>
      <w:r w:rsidRPr="00005BC0">
        <w:rPr>
          <w:rFonts w:asciiTheme="majorEastAsia" w:eastAsiaTheme="majorEastAsia" w:hAnsiTheme="majorEastAsia" w:hint="eastAsia"/>
          <w:b/>
          <w:szCs w:val="21"/>
        </w:rPr>
        <w:t>OF</w:t>
      </w:r>
      <w:r w:rsidR="007B74D5" w:rsidRPr="007B74D5">
        <w:rPr>
          <w:rFonts w:asciiTheme="majorEastAsia" w:eastAsiaTheme="majorEastAsia" w:hAnsiTheme="majorEastAsia"/>
          <w:b/>
          <w:szCs w:val="21"/>
        </w:rPr>
        <w:t xml:space="preserve"> </w:t>
      </w:r>
      <w:r w:rsidRPr="00005BC0">
        <w:rPr>
          <w:rFonts w:asciiTheme="majorEastAsia" w:eastAsiaTheme="majorEastAsia" w:hAnsiTheme="majorEastAsia" w:hint="eastAsia"/>
          <w:b/>
          <w:szCs w:val="21"/>
        </w:rPr>
        <w:t>PREVIOUS</w:t>
      </w:r>
      <w:r w:rsidR="007B74D5" w:rsidRPr="007B74D5">
        <w:rPr>
          <w:rFonts w:asciiTheme="majorEastAsia" w:eastAsiaTheme="majorEastAsia" w:hAnsiTheme="majorEastAsia"/>
          <w:b/>
          <w:szCs w:val="21"/>
        </w:rPr>
        <w:t xml:space="preserve"> </w:t>
      </w:r>
      <w:r w:rsidRPr="00005BC0">
        <w:rPr>
          <w:rFonts w:asciiTheme="majorEastAsia" w:eastAsiaTheme="majorEastAsia" w:hAnsiTheme="majorEastAsia" w:hint="eastAsia"/>
          <w:b/>
          <w:szCs w:val="21"/>
        </w:rPr>
        <w:t>PUBLICATIONS</w:t>
      </w:r>
      <w:r w:rsidR="007B74D5" w:rsidRPr="007B74D5">
        <w:rPr>
          <w:rFonts w:asciiTheme="majorEastAsia" w:eastAsiaTheme="majorEastAsia" w:hAnsiTheme="majorEastAsia"/>
          <w:b/>
          <w:szCs w:val="21"/>
        </w:rPr>
        <w:t xml:space="preserve"> </w:t>
      </w:r>
      <w:r w:rsidRPr="00005BC0">
        <w:rPr>
          <w:rFonts w:asciiTheme="majorEastAsia" w:eastAsiaTheme="majorEastAsia" w:hAnsiTheme="majorEastAsia" w:hint="eastAsia"/>
          <w:b/>
          <w:szCs w:val="21"/>
        </w:rPr>
        <w:t>AND</w:t>
      </w:r>
      <w:r w:rsidR="007B74D5" w:rsidRPr="007B74D5">
        <w:rPr>
          <w:rFonts w:asciiTheme="majorEastAsia" w:eastAsiaTheme="majorEastAsia" w:hAnsiTheme="majorEastAsia" w:hint="eastAsia"/>
          <w:b/>
          <w:szCs w:val="21"/>
        </w:rPr>
        <w:t xml:space="preserve"> </w:t>
      </w:r>
      <w:r w:rsidRPr="00005BC0">
        <w:rPr>
          <w:rFonts w:asciiTheme="majorEastAsia" w:eastAsiaTheme="majorEastAsia" w:hAnsiTheme="majorEastAsia" w:hint="eastAsia"/>
          <w:b/>
          <w:szCs w:val="21"/>
        </w:rPr>
        <w:t>RESEARCH</w:t>
      </w:r>
    </w:p>
    <w:p w14:paraId="1322EDBC" w14:textId="77777777" w:rsidR="007B74D5" w:rsidRPr="007B74D5" w:rsidRDefault="007B74D5" w:rsidP="007B74D5">
      <w:pPr>
        <w:rPr>
          <w:sz w:val="22"/>
          <w:u w:val="single"/>
        </w:rPr>
      </w:pPr>
    </w:p>
    <w:p w14:paraId="3E07007E" w14:textId="77777777" w:rsidR="007B74D5" w:rsidRPr="005E5919" w:rsidRDefault="00BA5C7E" w:rsidP="007B74D5">
      <w:pPr>
        <w:rPr>
          <w:sz w:val="22"/>
        </w:rPr>
      </w:pPr>
      <w:r>
        <w:rPr>
          <w:rFonts w:hint="eastAsia"/>
          <w:sz w:val="22"/>
        </w:rPr>
        <w:t>・</w:t>
      </w:r>
      <w:r w:rsidR="004E4BF9">
        <w:rPr>
          <w:rFonts w:hint="eastAsia"/>
          <w:sz w:val="22"/>
        </w:rPr>
        <w:t>関連分野における研究業績をⅠ．著</w:t>
      </w:r>
      <w:r w:rsidR="004E4BF9" w:rsidRPr="005E5919">
        <w:rPr>
          <w:rFonts w:hint="eastAsia"/>
          <w:sz w:val="22"/>
        </w:rPr>
        <w:t>書、Ⅱ．論文、Ⅲ．学会発表、Ⅳ．評論・書評、Ⅴ</w:t>
      </w:r>
      <w:r w:rsidR="007B74D5" w:rsidRPr="005E5919">
        <w:rPr>
          <w:rFonts w:hint="eastAsia"/>
          <w:sz w:val="22"/>
        </w:rPr>
        <w:t>．翻訳・その他に分けて以下に記入してください。査読付き論文には、文末にチェック✔をつけてください。</w:t>
      </w:r>
    </w:p>
    <w:p w14:paraId="2DAABF49" w14:textId="77777777" w:rsidR="007B74D5" w:rsidRPr="007B74D5" w:rsidRDefault="007B74D5" w:rsidP="006B49C7">
      <w:pPr>
        <w:rPr>
          <w:sz w:val="22"/>
        </w:rPr>
      </w:pPr>
      <w:r w:rsidRPr="005E5919">
        <w:rPr>
          <w:rFonts w:hint="eastAsia"/>
          <w:sz w:val="22"/>
        </w:rPr>
        <w:t>Describe</w:t>
      </w:r>
      <w:r w:rsidRPr="005E5919">
        <w:rPr>
          <w:sz w:val="22"/>
        </w:rPr>
        <w:t xml:space="preserve"> your previous publications and research according to the following categories: (1) publication(</w:t>
      </w:r>
      <w:r w:rsidR="009F6676" w:rsidRPr="005E5919">
        <w:rPr>
          <w:sz w:val="22"/>
        </w:rPr>
        <w:t>s</w:t>
      </w:r>
      <w:r w:rsidR="00F11F6B" w:rsidRPr="005E5919">
        <w:rPr>
          <w:sz w:val="22"/>
        </w:rPr>
        <w:t xml:space="preserve">), (2) </w:t>
      </w:r>
      <w:r w:rsidRPr="005E5919">
        <w:rPr>
          <w:sz w:val="22"/>
        </w:rPr>
        <w:t>academic</w:t>
      </w:r>
      <w:r w:rsidRPr="007B74D5">
        <w:rPr>
          <w:sz w:val="22"/>
        </w:rPr>
        <w:t xml:space="preserve"> article(s), </w:t>
      </w:r>
      <w:r w:rsidR="00F11F6B">
        <w:rPr>
          <w:sz w:val="22"/>
        </w:rPr>
        <w:t>(3) academ</w:t>
      </w:r>
      <w:r w:rsidR="00F11F6B" w:rsidRPr="005E5919">
        <w:rPr>
          <w:sz w:val="22"/>
        </w:rPr>
        <w:t>ic presentation</w:t>
      </w:r>
      <w:r w:rsidR="00E645E4" w:rsidRPr="005E5919">
        <w:rPr>
          <w:sz w:val="22"/>
        </w:rPr>
        <w:t>(s)</w:t>
      </w:r>
      <w:r w:rsidR="00F11F6B" w:rsidRPr="005E5919">
        <w:rPr>
          <w:sz w:val="22"/>
        </w:rPr>
        <w:t>, (4) review(s) and essay(s), and (5</w:t>
      </w:r>
      <w:r w:rsidRPr="005E5919">
        <w:rPr>
          <w:sz w:val="22"/>
        </w:rPr>
        <w:t>) translation</w:t>
      </w:r>
      <w:r w:rsidR="00E645E4" w:rsidRPr="005E5919">
        <w:rPr>
          <w:sz w:val="22"/>
        </w:rPr>
        <w:t>(s)</w:t>
      </w:r>
      <w:r w:rsidRPr="005E5919">
        <w:rPr>
          <w:sz w:val="22"/>
        </w:rPr>
        <w:t xml:space="preserve"> and others. </w:t>
      </w:r>
      <w:r w:rsidR="006B49C7" w:rsidRPr="005E5919">
        <w:rPr>
          <w:rFonts w:hint="eastAsia"/>
          <w:sz w:val="22"/>
        </w:rPr>
        <w:t>In c</w:t>
      </w:r>
      <w:r w:rsidR="006B49C7">
        <w:rPr>
          <w:rFonts w:hint="eastAsia"/>
          <w:sz w:val="22"/>
        </w:rPr>
        <w:t>ase of academic article</w:t>
      </w:r>
      <w:r w:rsidR="0014119E">
        <w:rPr>
          <w:sz w:val="22"/>
        </w:rPr>
        <w:t>(s)</w:t>
      </w:r>
      <w:r w:rsidR="0014119E">
        <w:rPr>
          <w:rFonts w:hint="eastAsia"/>
          <w:sz w:val="22"/>
        </w:rPr>
        <w:t>, please refer</w:t>
      </w:r>
      <w:r w:rsidR="006B49C7">
        <w:rPr>
          <w:rFonts w:hint="eastAsia"/>
          <w:sz w:val="22"/>
        </w:rPr>
        <w:t xml:space="preserve"> it as peer-refereed </w:t>
      </w:r>
      <w:r w:rsidR="002915F8">
        <w:rPr>
          <w:sz w:val="22"/>
        </w:rPr>
        <w:t>by putti</w:t>
      </w:r>
      <w:r w:rsidR="002915F8" w:rsidRPr="005E5919">
        <w:rPr>
          <w:sz w:val="22"/>
        </w:rPr>
        <w:t xml:space="preserve">ng </w:t>
      </w:r>
      <w:r w:rsidR="002915F8" w:rsidRPr="005E5919">
        <w:rPr>
          <w:rFonts w:hint="eastAsia"/>
          <w:sz w:val="22"/>
        </w:rPr>
        <w:t>✔</w:t>
      </w:r>
      <w:r w:rsidR="002915F8" w:rsidRPr="005E5919">
        <w:rPr>
          <w:rFonts w:hint="eastAsia"/>
          <w:sz w:val="22"/>
        </w:rPr>
        <w:t xml:space="preserve"> </w:t>
      </w:r>
      <w:r w:rsidR="002915F8">
        <w:rPr>
          <w:rFonts w:hint="eastAsia"/>
          <w:sz w:val="22"/>
        </w:rPr>
        <w:t>at the end</w:t>
      </w:r>
      <w:r w:rsidR="006B49C7">
        <w:rPr>
          <w:rFonts w:hint="eastAsia"/>
          <w:sz w:val="22"/>
        </w:rPr>
        <w:t>.</w:t>
      </w:r>
    </w:p>
    <w:p w14:paraId="0A792160" w14:textId="77777777" w:rsidR="009F7361" w:rsidRDefault="009F7361" w:rsidP="004368D7">
      <w:pPr>
        <w:rPr>
          <w:sz w:val="22"/>
        </w:rPr>
      </w:pPr>
    </w:p>
    <w:p w14:paraId="640208C9" w14:textId="77777777" w:rsidR="007B74D5" w:rsidRDefault="004368D7" w:rsidP="009F7361">
      <w:pPr>
        <w:jc w:val="right"/>
        <w:rPr>
          <w:sz w:val="22"/>
        </w:rPr>
      </w:pPr>
      <w:r>
        <w:rPr>
          <w:sz w:val="22"/>
        </w:rPr>
        <w:t xml:space="preserve">                                                   </w:t>
      </w:r>
    </w:p>
    <w:tbl>
      <w:tblPr>
        <w:tblW w:w="85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47"/>
        <w:gridCol w:w="7313"/>
      </w:tblGrid>
      <w:tr w:rsidR="00904529" w:rsidRPr="00734FC1" w14:paraId="437BBFC5" w14:textId="77777777" w:rsidTr="00FC1E12">
        <w:trPr>
          <w:trHeight w:val="680"/>
        </w:trPr>
        <w:tc>
          <w:tcPr>
            <w:tcW w:w="124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D17E79A" w14:textId="77777777" w:rsidR="00904529" w:rsidRPr="00A93E82" w:rsidRDefault="004368D7" w:rsidP="00E645E4">
            <w:pPr>
              <w:spacing w:line="260" w:lineRule="exact"/>
              <w:jc w:val="left"/>
              <w:rPr>
                <w:rFonts w:ascii="ＭＳ 明朝" w:eastAsia="ＭＳ 明朝" w:hAnsi="ＭＳ 明朝" w:cs="Times New Roman"/>
                <w:sz w:val="20"/>
                <w:szCs w:val="20"/>
              </w:rPr>
            </w:pPr>
            <w:r w:rsidRPr="007B74D5">
              <w:rPr>
                <w:sz w:val="20"/>
                <w:szCs w:val="20"/>
              </w:rPr>
              <w:t>種</w:t>
            </w:r>
            <w:r w:rsidRPr="007B74D5">
              <w:rPr>
                <w:sz w:val="20"/>
                <w:szCs w:val="20"/>
              </w:rPr>
              <w:t xml:space="preserve"> </w:t>
            </w:r>
            <w:r w:rsidRPr="005E5919">
              <w:rPr>
                <w:sz w:val="20"/>
                <w:szCs w:val="20"/>
              </w:rPr>
              <w:t>類</w:t>
            </w:r>
            <w:r w:rsidRPr="005E5919">
              <w:rPr>
                <w:sz w:val="20"/>
                <w:szCs w:val="20"/>
              </w:rPr>
              <w:t xml:space="preserve"> </w:t>
            </w:r>
            <w:r w:rsidRPr="005E5919">
              <w:rPr>
                <w:sz w:val="20"/>
                <w:szCs w:val="20"/>
              </w:rPr>
              <w:t>別</w:t>
            </w:r>
            <w:r w:rsidRPr="005E5919">
              <w:rPr>
                <w:rFonts w:hint="eastAsia"/>
                <w:sz w:val="16"/>
                <w:szCs w:val="16"/>
              </w:rPr>
              <w:t xml:space="preserve">(By </w:t>
            </w:r>
            <w:r w:rsidR="00E645E4" w:rsidRPr="005E5919">
              <w:rPr>
                <w:rFonts w:hint="eastAsia"/>
                <w:sz w:val="16"/>
                <w:szCs w:val="16"/>
              </w:rPr>
              <w:t>c</w:t>
            </w:r>
            <w:r w:rsidR="0014119E" w:rsidRPr="005E5919">
              <w:rPr>
                <w:sz w:val="16"/>
                <w:szCs w:val="16"/>
              </w:rPr>
              <w:t>at</w:t>
            </w:r>
            <w:r w:rsidR="0014119E" w:rsidRPr="0014119E">
              <w:rPr>
                <w:sz w:val="16"/>
                <w:szCs w:val="16"/>
              </w:rPr>
              <w:t>egory</w:t>
            </w:r>
            <w:r w:rsidRPr="0014119E">
              <w:rPr>
                <w:rFonts w:hint="eastAsia"/>
                <w:sz w:val="16"/>
                <w:szCs w:val="16"/>
              </w:rPr>
              <w:t>)</w:t>
            </w:r>
          </w:p>
        </w:tc>
        <w:tc>
          <w:tcPr>
            <w:tcW w:w="731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91CDDF4" w14:textId="77777777" w:rsidR="00904529" w:rsidRPr="00734FC1" w:rsidRDefault="004368D7" w:rsidP="007D1832">
            <w:pPr>
              <w:spacing w:line="260" w:lineRule="exact"/>
              <w:jc w:val="left"/>
              <w:rPr>
                <w:rFonts w:ascii="ＭＳ 明朝" w:eastAsia="ＭＳ 明朝" w:hAnsi="ＭＳ 明朝" w:cs="Times New Roman"/>
                <w:sz w:val="20"/>
                <w:szCs w:val="20"/>
              </w:rPr>
            </w:pPr>
            <w:r w:rsidRPr="007B74D5">
              <w:rPr>
                <w:sz w:val="20"/>
                <w:szCs w:val="20"/>
              </w:rPr>
              <w:t xml:space="preserve">(A) author’s name, (B) year of issuance, (C) title, </w:t>
            </w:r>
            <w:r w:rsidR="003C4649" w:rsidRPr="00A93E82">
              <w:rPr>
                <w:sz w:val="20"/>
                <w:szCs w:val="20"/>
              </w:rPr>
              <w:t xml:space="preserve">(D) name of </w:t>
            </w:r>
            <w:r w:rsidRPr="007B74D5">
              <w:rPr>
                <w:sz w:val="20"/>
                <w:szCs w:val="20"/>
              </w:rPr>
              <w:t xml:space="preserve">publication, (E) name of publisher, </w:t>
            </w:r>
            <w:r w:rsidR="002F59C4">
              <w:rPr>
                <w:sz w:val="20"/>
                <w:szCs w:val="20"/>
              </w:rPr>
              <w:t xml:space="preserve">(F) volume, </w:t>
            </w:r>
            <w:r w:rsidR="00B81FC6" w:rsidRPr="00A93E82">
              <w:rPr>
                <w:sz w:val="20"/>
                <w:szCs w:val="20"/>
              </w:rPr>
              <w:t xml:space="preserve">(G) page number, and </w:t>
            </w:r>
            <w:r w:rsidR="00B81FC6" w:rsidRPr="005E5919">
              <w:rPr>
                <w:sz w:val="20"/>
                <w:szCs w:val="20"/>
              </w:rPr>
              <w:t>(H)</w:t>
            </w:r>
            <w:r w:rsidR="00E645E4" w:rsidRPr="005E5919">
              <w:rPr>
                <w:rFonts w:hint="eastAsia"/>
                <w:sz w:val="20"/>
                <w:szCs w:val="20"/>
              </w:rPr>
              <w:t xml:space="preserve"> </w:t>
            </w:r>
            <w:r w:rsidR="00B81FC6" w:rsidRPr="005E5919">
              <w:rPr>
                <w:sz w:val="20"/>
                <w:szCs w:val="20"/>
              </w:rPr>
              <w:t>refereed</w:t>
            </w:r>
            <w:r w:rsidR="00C527B1" w:rsidRPr="005E5919">
              <w:rPr>
                <w:rFonts w:hint="eastAsia"/>
                <w:sz w:val="20"/>
                <w:szCs w:val="20"/>
              </w:rPr>
              <w:t>✔</w:t>
            </w:r>
          </w:p>
        </w:tc>
      </w:tr>
      <w:tr w:rsidR="00904529" w:rsidRPr="00734FC1" w14:paraId="1B143655" w14:textId="77777777" w:rsidTr="00127A8D">
        <w:trPr>
          <w:trHeight w:val="7824"/>
        </w:trPr>
        <w:tc>
          <w:tcPr>
            <w:tcW w:w="124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78B224" w14:textId="77777777" w:rsidR="00904529" w:rsidRPr="00734FC1" w:rsidRDefault="00904529" w:rsidP="00904529">
            <w:pPr>
              <w:spacing w:line="240" w:lineRule="exact"/>
              <w:rPr>
                <w:rFonts w:ascii="ＭＳ 明朝" w:eastAsia="ＭＳ 明朝" w:hAnsi="ＭＳ 明朝" w:cs="Times New Roman"/>
                <w:sz w:val="22"/>
              </w:rPr>
            </w:pPr>
          </w:p>
        </w:tc>
        <w:tc>
          <w:tcPr>
            <w:tcW w:w="731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A571D85" w14:textId="77777777" w:rsidR="00904529" w:rsidRPr="00734FC1" w:rsidRDefault="00904529" w:rsidP="00904529">
            <w:pPr>
              <w:spacing w:line="240" w:lineRule="exact"/>
              <w:rPr>
                <w:rFonts w:ascii="ＭＳ 明朝" w:eastAsia="ＭＳ 明朝" w:hAnsi="ＭＳ 明朝" w:cs="Times New Roman"/>
                <w:sz w:val="22"/>
              </w:rPr>
            </w:pPr>
          </w:p>
        </w:tc>
      </w:tr>
    </w:tbl>
    <w:p w14:paraId="71752B80" w14:textId="77777777" w:rsidR="00563B6E" w:rsidRDefault="005E5919" w:rsidP="007B74D5">
      <w:r>
        <w:t>Cont.</w:t>
      </w:r>
    </w:p>
    <w:tbl>
      <w:tblPr>
        <w:tblW w:w="85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47"/>
        <w:gridCol w:w="7313"/>
      </w:tblGrid>
      <w:tr w:rsidR="008955E8" w:rsidRPr="00734FC1" w14:paraId="1CA75A20" w14:textId="77777777" w:rsidTr="00CB69E1">
        <w:trPr>
          <w:trHeight w:val="680"/>
        </w:trPr>
        <w:tc>
          <w:tcPr>
            <w:tcW w:w="124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712B86C" w14:textId="77777777" w:rsidR="008955E8" w:rsidRPr="00A93E82" w:rsidRDefault="008955E8" w:rsidP="008955E8">
            <w:pPr>
              <w:spacing w:line="260" w:lineRule="exact"/>
              <w:jc w:val="left"/>
              <w:rPr>
                <w:rFonts w:ascii="ＭＳ 明朝" w:eastAsia="ＭＳ 明朝" w:hAnsi="ＭＳ 明朝" w:cs="Times New Roman"/>
                <w:sz w:val="20"/>
                <w:szCs w:val="20"/>
              </w:rPr>
            </w:pPr>
            <w:r w:rsidRPr="007B74D5">
              <w:rPr>
                <w:sz w:val="20"/>
                <w:szCs w:val="20"/>
              </w:rPr>
              <w:t>種</w:t>
            </w:r>
            <w:r w:rsidRPr="007B74D5">
              <w:rPr>
                <w:sz w:val="20"/>
                <w:szCs w:val="20"/>
              </w:rPr>
              <w:t xml:space="preserve"> </w:t>
            </w:r>
            <w:r w:rsidRPr="007B74D5">
              <w:rPr>
                <w:sz w:val="20"/>
                <w:szCs w:val="20"/>
              </w:rPr>
              <w:t>類</w:t>
            </w:r>
            <w:r w:rsidRPr="007B74D5">
              <w:rPr>
                <w:sz w:val="20"/>
                <w:szCs w:val="20"/>
              </w:rPr>
              <w:t xml:space="preserve"> </w:t>
            </w:r>
            <w:r w:rsidRPr="007B74D5">
              <w:rPr>
                <w:sz w:val="20"/>
                <w:szCs w:val="20"/>
              </w:rPr>
              <w:t>別</w:t>
            </w:r>
            <w:r w:rsidRPr="0014119E">
              <w:rPr>
                <w:rFonts w:hint="eastAsia"/>
                <w:sz w:val="16"/>
                <w:szCs w:val="16"/>
              </w:rPr>
              <w:t>(B</w:t>
            </w:r>
            <w:r w:rsidRPr="005E5919">
              <w:rPr>
                <w:rFonts w:hint="eastAsia"/>
                <w:sz w:val="16"/>
                <w:szCs w:val="16"/>
              </w:rPr>
              <w:t xml:space="preserve">y </w:t>
            </w:r>
            <w:r w:rsidR="00E645E4" w:rsidRPr="005E5919">
              <w:rPr>
                <w:rFonts w:hint="eastAsia"/>
                <w:sz w:val="16"/>
                <w:szCs w:val="16"/>
              </w:rPr>
              <w:t>c</w:t>
            </w:r>
            <w:r w:rsidRPr="005E5919">
              <w:rPr>
                <w:sz w:val="16"/>
                <w:szCs w:val="16"/>
              </w:rPr>
              <w:t>at</w:t>
            </w:r>
            <w:r w:rsidRPr="0014119E">
              <w:rPr>
                <w:sz w:val="16"/>
                <w:szCs w:val="16"/>
              </w:rPr>
              <w:t>egory</w:t>
            </w:r>
            <w:r w:rsidRPr="0014119E">
              <w:rPr>
                <w:rFonts w:hint="eastAsia"/>
                <w:sz w:val="16"/>
                <w:szCs w:val="16"/>
              </w:rPr>
              <w:t>)</w:t>
            </w:r>
          </w:p>
        </w:tc>
        <w:tc>
          <w:tcPr>
            <w:tcW w:w="731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439E8DD" w14:textId="77777777" w:rsidR="008955E8" w:rsidRPr="00734FC1" w:rsidRDefault="008955E8" w:rsidP="008955E8">
            <w:pPr>
              <w:spacing w:line="260" w:lineRule="exact"/>
              <w:jc w:val="left"/>
              <w:rPr>
                <w:rFonts w:ascii="ＭＳ 明朝" w:eastAsia="ＭＳ 明朝" w:hAnsi="ＭＳ 明朝" w:cs="Times New Roman"/>
                <w:sz w:val="20"/>
                <w:szCs w:val="20"/>
              </w:rPr>
            </w:pPr>
            <w:r w:rsidRPr="007B74D5">
              <w:rPr>
                <w:sz w:val="20"/>
                <w:szCs w:val="20"/>
              </w:rPr>
              <w:t xml:space="preserve">(A) author’s name, (B) year of issuance, (C) title, </w:t>
            </w:r>
            <w:r w:rsidRPr="00A93E82">
              <w:rPr>
                <w:sz w:val="20"/>
                <w:szCs w:val="20"/>
              </w:rPr>
              <w:t xml:space="preserve">(D) name of </w:t>
            </w:r>
            <w:r w:rsidRPr="007B74D5">
              <w:rPr>
                <w:sz w:val="20"/>
                <w:szCs w:val="20"/>
              </w:rPr>
              <w:t xml:space="preserve">publication, (E) name of publisher, </w:t>
            </w:r>
            <w:r w:rsidR="0083301C">
              <w:rPr>
                <w:sz w:val="20"/>
                <w:szCs w:val="20"/>
              </w:rPr>
              <w:t xml:space="preserve">(F) volume, </w:t>
            </w:r>
            <w:r w:rsidRPr="00A93E82">
              <w:rPr>
                <w:sz w:val="20"/>
                <w:szCs w:val="20"/>
              </w:rPr>
              <w:t>(G) page number, a</w:t>
            </w:r>
            <w:r w:rsidRPr="005E5919">
              <w:rPr>
                <w:sz w:val="20"/>
                <w:szCs w:val="20"/>
              </w:rPr>
              <w:t>nd (H)</w:t>
            </w:r>
            <w:r w:rsidR="00E645E4" w:rsidRPr="005E5919">
              <w:rPr>
                <w:rFonts w:hint="eastAsia"/>
                <w:sz w:val="20"/>
                <w:szCs w:val="20"/>
              </w:rPr>
              <w:t xml:space="preserve"> </w:t>
            </w:r>
            <w:r w:rsidRPr="005E5919">
              <w:rPr>
                <w:sz w:val="20"/>
                <w:szCs w:val="20"/>
              </w:rPr>
              <w:t>refereed</w:t>
            </w:r>
            <w:r w:rsidRPr="005E5919">
              <w:rPr>
                <w:rFonts w:hint="eastAsia"/>
                <w:sz w:val="20"/>
                <w:szCs w:val="20"/>
              </w:rPr>
              <w:t>✔</w:t>
            </w:r>
          </w:p>
        </w:tc>
      </w:tr>
      <w:tr w:rsidR="00260DFC" w:rsidRPr="00734FC1" w14:paraId="625B3295" w14:textId="77777777" w:rsidTr="00CB69E1">
        <w:trPr>
          <w:trHeight w:val="11735"/>
        </w:trPr>
        <w:tc>
          <w:tcPr>
            <w:tcW w:w="124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B39506B" w14:textId="77777777" w:rsidR="00260DFC" w:rsidRPr="00734FC1" w:rsidRDefault="00260DFC" w:rsidP="00DF7635">
            <w:pPr>
              <w:spacing w:line="240" w:lineRule="exact"/>
              <w:rPr>
                <w:rFonts w:ascii="ＭＳ 明朝" w:eastAsia="ＭＳ 明朝" w:hAnsi="ＭＳ 明朝" w:cs="Times New Roman"/>
                <w:sz w:val="22"/>
              </w:rPr>
            </w:pPr>
          </w:p>
        </w:tc>
        <w:tc>
          <w:tcPr>
            <w:tcW w:w="731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0CF0E0F" w14:textId="77777777" w:rsidR="00260DFC" w:rsidRPr="00734FC1" w:rsidRDefault="00260DFC" w:rsidP="00DF7635">
            <w:pPr>
              <w:spacing w:line="240" w:lineRule="exact"/>
              <w:rPr>
                <w:rFonts w:ascii="ＭＳ 明朝" w:eastAsia="ＭＳ 明朝" w:hAnsi="ＭＳ 明朝" w:cs="Times New Roman"/>
                <w:sz w:val="22"/>
              </w:rPr>
            </w:pPr>
          </w:p>
        </w:tc>
      </w:tr>
    </w:tbl>
    <w:p w14:paraId="5FB075DD" w14:textId="77777777" w:rsidR="00260DFC" w:rsidRDefault="00260DFC" w:rsidP="007B74D5"/>
    <w:p w14:paraId="0FA6832B" w14:textId="77777777" w:rsidR="006F4768" w:rsidRDefault="005E5919" w:rsidP="007B74D5">
      <w:r>
        <w:rPr>
          <w:rFonts w:hint="eastAsia"/>
        </w:rPr>
        <w:t>Cont.</w:t>
      </w:r>
    </w:p>
    <w:tbl>
      <w:tblPr>
        <w:tblW w:w="85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47"/>
        <w:gridCol w:w="7313"/>
      </w:tblGrid>
      <w:tr w:rsidR="00127A8D" w:rsidRPr="00734FC1" w14:paraId="42609466" w14:textId="77777777" w:rsidTr="00DF7635">
        <w:trPr>
          <w:trHeight w:val="680"/>
        </w:trPr>
        <w:tc>
          <w:tcPr>
            <w:tcW w:w="124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202C0F9" w14:textId="77777777" w:rsidR="00127A8D" w:rsidRPr="00A93E82" w:rsidRDefault="00127A8D" w:rsidP="00E645E4">
            <w:pPr>
              <w:spacing w:line="260" w:lineRule="exact"/>
              <w:jc w:val="left"/>
              <w:rPr>
                <w:rFonts w:ascii="ＭＳ 明朝" w:eastAsia="ＭＳ 明朝" w:hAnsi="ＭＳ 明朝" w:cs="Times New Roman"/>
                <w:sz w:val="20"/>
                <w:szCs w:val="20"/>
              </w:rPr>
            </w:pPr>
            <w:r w:rsidRPr="007B74D5">
              <w:rPr>
                <w:sz w:val="20"/>
                <w:szCs w:val="20"/>
              </w:rPr>
              <w:t>種</w:t>
            </w:r>
            <w:r w:rsidRPr="007B74D5">
              <w:rPr>
                <w:sz w:val="20"/>
                <w:szCs w:val="20"/>
              </w:rPr>
              <w:t xml:space="preserve"> </w:t>
            </w:r>
            <w:r w:rsidRPr="007B74D5">
              <w:rPr>
                <w:sz w:val="20"/>
                <w:szCs w:val="20"/>
              </w:rPr>
              <w:t>類</w:t>
            </w:r>
            <w:r w:rsidRPr="007B74D5">
              <w:rPr>
                <w:sz w:val="20"/>
                <w:szCs w:val="20"/>
              </w:rPr>
              <w:t xml:space="preserve"> </w:t>
            </w:r>
            <w:r w:rsidRPr="007B74D5">
              <w:rPr>
                <w:sz w:val="20"/>
                <w:szCs w:val="20"/>
              </w:rPr>
              <w:t>別</w:t>
            </w:r>
            <w:r w:rsidRPr="0014119E">
              <w:rPr>
                <w:rFonts w:hint="eastAsia"/>
                <w:sz w:val="16"/>
                <w:szCs w:val="16"/>
              </w:rPr>
              <w:t xml:space="preserve">(By </w:t>
            </w:r>
            <w:r w:rsidR="00E645E4" w:rsidRPr="005E5919">
              <w:rPr>
                <w:rFonts w:hint="eastAsia"/>
                <w:sz w:val="16"/>
                <w:szCs w:val="16"/>
              </w:rPr>
              <w:t>c</w:t>
            </w:r>
            <w:r w:rsidRPr="0014119E">
              <w:rPr>
                <w:sz w:val="16"/>
                <w:szCs w:val="16"/>
              </w:rPr>
              <w:t>ategory</w:t>
            </w:r>
            <w:r w:rsidRPr="0014119E">
              <w:rPr>
                <w:rFonts w:hint="eastAsia"/>
                <w:sz w:val="16"/>
                <w:szCs w:val="16"/>
              </w:rPr>
              <w:t>)</w:t>
            </w:r>
          </w:p>
        </w:tc>
        <w:tc>
          <w:tcPr>
            <w:tcW w:w="731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EB1B459" w14:textId="77777777" w:rsidR="00127A8D" w:rsidRPr="00734FC1" w:rsidRDefault="00127A8D" w:rsidP="00127A8D">
            <w:pPr>
              <w:spacing w:line="260" w:lineRule="exact"/>
              <w:jc w:val="left"/>
              <w:rPr>
                <w:rFonts w:ascii="ＭＳ 明朝" w:eastAsia="ＭＳ 明朝" w:hAnsi="ＭＳ 明朝" w:cs="Times New Roman"/>
                <w:sz w:val="20"/>
                <w:szCs w:val="20"/>
              </w:rPr>
            </w:pPr>
            <w:r w:rsidRPr="007B74D5">
              <w:rPr>
                <w:sz w:val="20"/>
                <w:szCs w:val="20"/>
              </w:rPr>
              <w:t xml:space="preserve">(A) author’s name, (B) year of issuance, (C) title, </w:t>
            </w:r>
            <w:r w:rsidRPr="00A93E82">
              <w:rPr>
                <w:sz w:val="20"/>
                <w:szCs w:val="20"/>
              </w:rPr>
              <w:t xml:space="preserve">(D) name of </w:t>
            </w:r>
            <w:r w:rsidRPr="007B74D5">
              <w:rPr>
                <w:sz w:val="20"/>
                <w:szCs w:val="20"/>
              </w:rPr>
              <w:t xml:space="preserve">publication, (E) name of publisher, </w:t>
            </w:r>
            <w:r w:rsidR="00455314">
              <w:rPr>
                <w:sz w:val="20"/>
                <w:szCs w:val="20"/>
              </w:rPr>
              <w:t xml:space="preserve">(F) volume, </w:t>
            </w:r>
            <w:r w:rsidRPr="00A93E82">
              <w:rPr>
                <w:sz w:val="20"/>
                <w:szCs w:val="20"/>
              </w:rPr>
              <w:t>(G) page number, and (H)</w:t>
            </w:r>
            <w:r w:rsidR="00E645E4">
              <w:rPr>
                <w:rFonts w:hint="eastAsia"/>
                <w:sz w:val="20"/>
                <w:szCs w:val="20"/>
              </w:rPr>
              <w:t xml:space="preserve"> </w:t>
            </w:r>
            <w:r w:rsidRPr="00A93E82">
              <w:rPr>
                <w:sz w:val="20"/>
                <w:szCs w:val="20"/>
              </w:rPr>
              <w:t>refer</w:t>
            </w:r>
            <w:r w:rsidRPr="005E5919">
              <w:rPr>
                <w:sz w:val="20"/>
                <w:szCs w:val="20"/>
              </w:rPr>
              <w:t>eed</w:t>
            </w:r>
            <w:r w:rsidRPr="005E5919">
              <w:rPr>
                <w:rFonts w:hint="eastAsia"/>
                <w:sz w:val="20"/>
                <w:szCs w:val="20"/>
              </w:rPr>
              <w:t>✔</w:t>
            </w:r>
          </w:p>
        </w:tc>
      </w:tr>
      <w:tr w:rsidR="006F4768" w:rsidRPr="00734FC1" w14:paraId="0E6C6D81" w14:textId="77777777" w:rsidTr="00437EB0">
        <w:trPr>
          <w:trHeight w:val="8164"/>
        </w:trPr>
        <w:tc>
          <w:tcPr>
            <w:tcW w:w="124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E29E446" w14:textId="77777777" w:rsidR="006F4768" w:rsidRPr="00734FC1" w:rsidRDefault="006F4768" w:rsidP="00DF7635">
            <w:pPr>
              <w:spacing w:line="240" w:lineRule="exact"/>
              <w:rPr>
                <w:rFonts w:ascii="ＭＳ 明朝" w:eastAsia="ＭＳ 明朝" w:hAnsi="ＭＳ 明朝" w:cs="Times New Roman"/>
                <w:sz w:val="22"/>
              </w:rPr>
            </w:pPr>
          </w:p>
        </w:tc>
        <w:tc>
          <w:tcPr>
            <w:tcW w:w="731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8271563" w14:textId="77777777" w:rsidR="006F4768" w:rsidRPr="00734FC1" w:rsidRDefault="006F4768" w:rsidP="00DF7635">
            <w:pPr>
              <w:spacing w:line="240" w:lineRule="exact"/>
              <w:rPr>
                <w:rFonts w:ascii="ＭＳ 明朝" w:eastAsia="ＭＳ 明朝" w:hAnsi="ＭＳ 明朝" w:cs="Times New Roman"/>
                <w:sz w:val="22"/>
              </w:rPr>
            </w:pPr>
          </w:p>
        </w:tc>
      </w:tr>
    </w:tbl>
    <w:p w14:paraId="70B1AF20" w14:textId="77777777" w:rsidR="006F4768" w:rsidRPr="005E5919" w:rsidRDefault="00127A8D" w:rsidP="001820ED">
      <w:pPr>
        <w:jc w:val="right"/>
      </w:pPr>
      <w:r w:rsidRPr="005E5919">
        <w:t>*</w:t>
      </w:r>
      <w:r w:rsidR="001820ED" w:rsidRPr="005E5919">
        <w:rPr>
          <w:rFonts w:hint="eastAsia"/>
        </w:rPr>
        <w:t>Please use another sheet if necessary.</w:t>
      </w:r>
    </w:p>
    <w:p w14:paraId="6B98407B" w14:textId="77777777" w:rsidR="001820ED" w:rsidRDefault="001820ED" w:rsidP="001820ED">
      <w:pPr>
        <w:jc w:val="right"/>
      </w:pPr>
    </w:p>
    <w:p w14:paraId="4AEE9137" w14:textId="77777777" w:rsidR="005C26F7" w:rsidRPr="001B4AFB" w:rsidRDefault="005C26F7" w:rsidP="007B74D5">
      <w:pPr>
        <w:rPr>
          <w:szCs w:val="21"/>
          <w:u w:val="single"/>
        </w:rPr>
      </w:pPr>
      <w:r w:rsidRPr="001B4AFB">
        <w:rPr>
          <w:rFonts w:hint="eastAsia"/>
          <w:szCs w:val="21"/>
          <w:u w:val="single"/>
        </w:rPr>
        <w:t xml:space="preserve">I hereby declare that the above information is, to the best of my </w:t>
      </w:r>
      <w:r w:rsidRPr="001B4AFB">
        <w:rPr>
          <w:szCs w:val="21"/>
          <w:u w:val="single"/>
        </w:rPr>
        <w:t xml:space="preserve">knowledge, complete, </w:t>
      </w:r>
      <w:r w:rsidR="00C75F80" w:rsidRPr="001B4AFB">
        <w:rPr>
          <w:szCs w:val="21"/>
          <w:u w:val="single"/>
        </w:rPr>
        <w:t>accurate and true.</w:t>
      </w:r>
    </w:p>
    <w:p w14:paraId="3D45BF6D" w14:textId="77777777" w:rsidR="005C26F7" w:rsidRPr="001B4AFB" w:rsidRDefault="005C26F7" w:rsidP="007B74D5">
      <w:pPr>
        <w:rPr>
          <w:szCs w:val="21"/>
        </w:rPr>
      </w:pPr>
    </w:p>
    <w:p w14:paraId="37CD8746" w14:textId="77777777" w:rsidR="005C26F7" w:rsidRPr="00C75F80" w:rsidRDefault="00C75F80" w:rsidP="007B74D5">
      <w:pPr>
        <w:rPr>
          <w:szCs w:val="21"/>
        </w:rPr>
      </w:pPr>
      <w:r w:rsidRPr="00C75F80">
        <w:rPr>
          <w:rFonts w:hint="eastAsia"/>
          <w:szCs w:val="21"/>
        </w:rPr>
        <w:t>Name of Applican</w:t>
      </w:r>
      <w:r w:rsidR="001B4AFB">
        <w:rPr>
          <w:szCs w:val="21"/>
        </w:rPr>
        <w:t>t</w:t>
      </w:r>
      <w:r>
        <w:rPr>
          <w:szCs w:val="21"/>
        </w:rPr>
        <w:t>:</w:t>
      </w:r>
    </w:p>
    <w:p w14:paraId="62CB57A1" w14:textId="77777777" w:rsidR="00C75F80" w:rsidRPr="00C75F80" w:rsidRDefault="00F55030" w:rsidP="007B74D5">
      <w:pPr>
        <w:rPr>
          <w:szCs w:val="21"/>
        </w:rPr>
      </w:pPr>
      <w:r>
        <w:rPr>
          <w:szCs w:val="21"/>
        </w:rPr>
        <w:pict w14:anchorId="56FD7E2B">
          <v:rect id="_x0000_i1025" style="width:0;height:1.5pt" o:hralign="center" o:hrstd="t" o:hr="t" fillcolor="#a0a0a0" stroked="f">
            <v:textbox inset="5.85pt,.7pt,5.85pt,.7pt"/>
          </v:rect>
        </w:pict>
      </w:r>
    </w:p>
    <w:p w14:paraId="2DED951B" w14:textId="77777777" w:rsidR="00C75F80" w:rsidRDefault="00C75F80" w:rsidP="00C75F80">
      <w:pPr>
        <w:rPr>
          <w:sz w:val="18"/>
          <w:szCs w:val="18"/>
        </w:rPr>
      </w:pPr>
      <w:r>
        <w:rPr>
          <w:rFonts w:hint="eastAsia"/>
          <w:szCs w:val="21"/>
        </w:rPr>
        <w:t>Signature</w:t>
      </w:r>
      <w:r>
        <w:rPr>
          <w:szCs w:val="21"/>
        </w:rPr>
        <w:t>:</w:t>
      </w:r>
    </w:p>
    <w:p w14:paraId="0E7DE994" w14:textId="77777777" w:rsidR="00C75F80" w:rsidRDefault="00F55030" w:rsidP="007B74D5">
      <w:r>
        <w:rPr>
          <w:szCs w:val="21"/>
        </w:rPr>
        <w:pict w14:anchorId="55DE1B0D">
          <v:rect id="_x0000_i1026" style="width:0;height:1.5pt" o:hralign="center" o:hrstd="t" o:hr="t" fillcolor="#a0a0a0" stroked="f">
            <v:textbox inset="5.85pt,.7pt,5.85pt,.7pt"/>
          </v:rect>
        </w:pict>
      </w:r>
    </w:p>
    <w:p w14:paraId="0F769229" w14:textId="77777777" w:rsidR="00C75F80" w:rsidRDefault="00C75F80" w:rsidP="00C75F80">
      <w:r>
        <w:rPr>
          <w:rFonts w:hint="eastAsia"/>
        </w:rPr>
        <w:t>Date</w:t>
      </w:r>
      <w:r w:rsidRPr="002F59C4">
        <w:rPr>
          <w:sz w:val="18"/>
          <w:szCs w:val="18"/>
        </w:rPr>
        <w:t xml:space="preserve"> </w:t>
      </w:r>
      <w:r w:rsidR="00127A8D" w:rsidRPr="002F59C4">
        <w:rPr>
          <w:sz w:val="18"/>
          <w:szCs w:val="18"/>
        </w:rPr>
        <w:t>(</w:t>
      </w:r>
      <w:r w:rsidR="001B4AFB" w:rsidRPr="002F59C4">
        <w:rPr>
          <w:sz w:val="18"/>
          <w:szCs w:val="18"/>
        </w:rPr>
        <w:t>Day/Month/Year)</w:t>
      </w:r>
      <w:r>
        <w:rPr>
          <w:sz w:val="18"/>
          <w:szCs w:val="18"/>
        </w:rPr>
        <w:t>:</w:t>
      </w:r>
      <w:r w:rsidR="001B4AFB">
        <w:rPr>
          <w:sz w:val="18"/>
          <w:szCs w:val="18"/>
        </w:rPr>
        <w:t xml:space="preserve">          /           /           /</w:t>
      </w:r>
    </w:p>
    <w:p w14:paraId="52D1D5A2" w14:textId="77777777" w:rsidR="005C26F7" w:rsidRPr="006F4768" w:rsidRDefault="00F55030" w:rsidP="007B74D5">
      <w:r>
        <w:rPr>
          <w:szCs w:val="21"/>
        </w:rPr>
        <w:pict w14:anchorId="44C09CFC">
          <v:rect id="_x0000_i1027" style="width:0;height:1.5pt" o:hralign="center" o:hrstd="t" o:hr="t" fillcolor="#a0a0a0" stroked="f">
            <v:textbox inset="5.85pt,.7pt,5.85pt,.7pt"/>
          </v:rect>
        </w:pict>
      </w:r>
    </w:p>
    <w:sectPr w:rsidR="005C26F7" w:rsidRPr="006F4768" w:rsidSect="007C313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985" w:right="1701" w:bottom="1701" w:left="1701" w:header="851" w:footer="992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CEFDDC" w14:textId="77777777" w:rsidR="00F55030" w:rsidRDefault="00F55030" w:rsidP="00F2547A">
      <w:r>
        <w:separator/>
      </w:r>
    </w:p>
  </w:endnote>
  <w:endnote w:type="continuationSeparator" w:id="0">
    <w:p w14:paraId="1A16F186" w14:textId="77777777" w:rsidR="00F55030" w:rsidRDefault="00F55030" w:rsidP="00F254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6CB4A7" w14:textId="77777777" w:rsidR="003E4767" w:rsidRDefault="003E4767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64004969"/>
      <w:docPartObj>
        <w:docPartGallery w:val="Page Numbers (Bottom of Page)"/>
        <w:docPartUnique/>
      </w:docPartObj>
    </w:sdtPr>
    <w:sdtEndPr/>
    <w:sdtContent>
      <w:p w14:paraId="0C700F0A" w14:textId="78EC4265" w:rsidR="00EE0546" w:rsidRDefault="00405125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55030" w:rsidRPr="00F55030">
          <w:rPr>
            <w:noProof/>
            <w:lang w:val="ja-JP"/>
          </w:rPr>
          <w:t>1</w:t>
        </w:r>
        <w:r>
          <w:fldChar w:fldCharType="end"/>
        </w:r>
      </w:p>
    </w:sdtContent>
  </w:sdt>
  <w:p w14:paraId="41FD9AA5" w14:textId="2E62CAE4" w:rsidR="00EE0546" w:rsidRPr="00200EBF" w:rsidRDefault="00200EBF">
    <w:pPr>
      <w:pStyle w:val="a3"/>
      <w:rPr>
        <w:rFonts w:ascii="Arial" w:hAnsi="Arial"/>
      </w:rPr>
    </w:pPr>
    <w:r w:rsidRPr="0012165B">
      <w:rPr>
        <w:rFonts w:ascii="Arial" w:hAnsi="Arial" w:hint="eastAsia"/>
      </w:rPr>
      <w:t>ARIISW VRPhD</w:t>
    </w:r>
    <w:r w:rsidRPr="0012165B">
      <w:rPr>
        <w:rFonts w:ascii="Arial" w:hAnsi="Arial"/>
      </w:rPr>
      <w:t>20</w:t>
    </w:r>
    <w:r w:rsidR="00AF1FDA" w:rsidRPr="0012165B">
      <w:rPr>
        <w:rFonts w:ascii="Arial" w:hAnsi="Arial" w:hint="eastAsia"/>
      </w:rPr>
      <w:t>2</w:t>
    </w:r>
    <w:r w:rsidR="003E4767">
      <w:rPr>
        <w:rFonts w:ascii="Arial" w:hAnsi="Arial"/>
      </w:rPr>
      <w:t>1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4A80E7" w14:textId="77777777" w:rsidR="003E4767" w:rsidRDefault="003E4767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889AE0" w14:textId="77777777" w:rsidR="00F55030" w:rsidRDefault="00F55030" w:rsidP="00F2547A">
      <w:r>
        <w:separator/>
      </w:r>
    </w:p>
  </w:footnote>
  <w:footnote w:type="continuationSeparator" w:id="0">
    <w:p w14:paraId="167455F5" w14:textId="77777777" w:rsidR="00F55030" w:rsidRDefault="00F55030" w:rsidP="00F254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04EF64" w14:textId="77777777" w:rsidR="003E4767" w:rsidRDefault="003E4767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21CAD6" w14:textId="77777777" w:rsidR="00BD5B4D" w:rsidRPr="00BD5B4D" w:rsidRDefault="00BD5B4D">
    <w:pPr>
      <w:pStyle w:val="a5"/>
    </w:pPr>
  </w:p>
  <w:p w14:paraId="736F6C4D" w14:textId="77777777" w:rsidR="007B74D5" w:rsidRDefault="007B74D5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6BABE4" w14:textId="77777777" w:rsidR="003E4767" w:rsidRDefault="003E4767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17B5E"/>
    <w:multiLevelType w:val="hybridMultilevel"/>
    <w:tmpl w:val="54943636"/>
    <w:lvl w:ilvl="0" w:tplc="2E54CD8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C3A795F"/>
    <w:multiLevelType w:val="hybridMultilevel"/>
    <w:tmpl w:val="01D49824"/>
    <w:lvl w:ilvl="0" w:tplc="7B280DA0">
      <w:start w:val="1"/>
      <w:numFmt w:val="decimal"/>
      <w:lvlText w:val="%1."/>
      <w:lvlJc w:val="left"/>
      <w:pPr>
        <w:ind w:left="360" w:hanging="360"/>
      </w:pPr>
      <w:rPr>
        <w:rFonts w:hint="default"/>
        <w:color w:val="ED7D31" w:themeColor="accent2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5BCB526F"/>
    <w:multiLevelType w:val="hybridMultilevel"/>
    <w:tmpl w:val="ABBE35CC"/>
    <w:lvl w:ilvl="0" w:tplc="38EE5E4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B2C604">
      <w:start w:val="1"/>
      <w:numFmt w:val="bullet"/>
      <w:lvlText w:val="□"/>
      <w:lvlJc w:val="left"/>
      <w:pPr>
        <w:ind w:left="780" w:hanging="360"/>
      </w:pPr>
      <w:rPr>
        <w:rFonts w:ascii="ＭＳ 明朝" w:eastAsia="ＭＳ 明朝" w:hAnsi="ＭＳ 明朝" w:cstheme="minorBidi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F96471A"/>
    <w:multiLevelType w:val="hybridMultilevel"/>
    <w:tmpl w:val="F5DA57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4FD0221"/>
    <w:multiLevelType w:val="hybridMultilevel"/>
    <w:tmpl w:val="EB5E01B2"/>
    <w:lvl w:ilvl="0" w:tplc="A6382FBE">
      <w:start w:val="1"/>
      <w:numFmt w:val="upperLetter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74A53868"/>
    <w:multiLevelType w:val="hybridMultilevel"/>
    <w:tmpl w:val="C480EC7C"/>
    <w:lvl w:ilvl="0" w:tplc="EC52BD90">
      <w:start w:val="1"/>
      <w:numFmt w:val="upperLetter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jI0MbM0MrUwNjFU0lEKTi0uzszPAykwrAUAmVxzuSwAAAA="/>
  </w:docVars>
  <w:rsids>
    <w:rsidRoot w:val="006920E5"/>
    <w:rsid w:val="00005BC0"/>
    <w:rsid w:val="000073CD"/>
    <w:rsid w:val="00011FCE"/>
    <w:rsid w:val="00027E1B"/>
    <w:rsid w:val="00037FEF"/>
    <w:rsid w:val="00062792"/>
    <w:rsid w:val="00074840"/>
    <w:rsid w:val="00083F8C"/>
    <w:rsid w:val="00091700"/>
    <w:rsid w:val="00091876"/>
    <w:rsid w:val="0009202D"/>
    <w:rsid w:val="00092677"/>
    <w:rsid w:val="000C5A7C"/>
    <w:rsid w:val="000C5EAF"/>
    <w:rsid w:val="000D3D13"/>
    <w:rsid w:val="000E2366"/>
    <w:rsid w:val="0012165B"/>
    <w:rsid w:val="00127A8D"/>
    <w:rsid w:val="001361B4"/>
    <w:rsid w:val="0014119E"/>
    <w:rsid w:val="00174B45"/>
    <w:rsid w:val="001820ED"/>
    <w:rsid w:val="00182BD1"/>
    <w:rsid w:val="00184E86"/>
    <w:rsid w:val="00190A61"/>
    <w:rsid w:val="00191AD3"/>
    <w:rsid w:val="001A0AAB"/>
    <w:rsid w:val="001A0FF2"/>
    <w:rsid w:val="001B1537"/>
    <w:rsid w:val="001B4AFB"/>
    <w:rsid w:val="00200EBF"/>
    <w:rsid w:val="0020494C"/>
    <w:rsid w:val="00217CD0"/>
    <w:rsid w:val="00224930"/>
    <w:rsid w:val="00230202"/>
    <w:rsid w:val="00230A49"/>
    <w:rsid w:val="00230D07"/>
    <w:rsid w:val="002337F8"/>
    <w:rsid w:val="00260DFC"/>
    <w:rsid w:val="00276B7A"/>
    <w:rsid w:val="00290BA1"/>
    <w:rsid w:val="002915F8"/>
    <w:rsid w:val="0029547E"/>
    <w:rsid w:val="00295AAF"/>
    <w:rsid w:val="0029770D"/>
    <w:rsid w:val="002A27C0"/>
    <w:rsid w:val="002A7A64"/>
    <w:rsid w:val="002C5F67"/>
    <w:rsid w:val="002E4098"/>
    <w:rsid w:val="002E60DE"/>
    <w:rsid w:val="002F59C4"/>
    <w:rsid w:val="002F78E0"/>
    <w:rsid w:val="00306C47"/>
    <w:rsid w:val="003102B6"/>
    <w:rsid w:val="003166B4"/>
    <w:rsid w:val="00325938"/>
    <w:rsid w:val="00331DE1"/>
    <w:rsid w:val="00344613"/>
    <w:rsid w:val="003508D8"/>
    <w:rsid w:val="003534E9"/>
    <w:rsid w:val="003570D6"/>
    <w:rsid w:val="0036444D"/>
    <w:rsid w:val="003674A5"/>
    <w:rsid w:val="003811ED"/>
    <w:rsid w:val="003817DA"/>
    <w:rsid w:val="0038376F"/>
    <w:rsid w:val="00391579"/>
    <w:rsid w:val="00397820"/>
    <w:rsid w:val="003B1872"/>
    <w:rsid w:val="003B2A95"/>
    <w:rsid w:val="003B718E"/>
    <w:rsid w:val="003C0D6C"/>
    <w:rsid w:val="003C3547"/>
    <w:rsid w:val="003C4649"/>
    <w:rsid w:val="003C645A"/>
    <w:rsid w:val="003D4542"/>
    <w:rsid w:val="003D4F6C"/>
    <w:rsid w:val="003D5F26"/>
    <w:rsid w:val="003D78E3"/>
    <w:rsid w:val="003E4767"/>
    <w:rsid w:val="003F5FC7"/>
    <w:rsid w:val="00405125"/>
    <w:rsid w:val="004157CE"/>
    <w:rsid w:val="0042441E"/>
    <w:rsid w:val="004368D7"/>
    <w:rsid w:val="00437EB0"/>
    <w:rsid w:val="00444896"/>
    <w:rsid w:val="00455314"/>
    <w:rsid w:val="00456A28"/>
    <w:rsid w:val="00467DC9"/>
    <w:rsid w:val="00477119"/>
    <w:rsid w:val="00477164"/>
    <w:rsid w:val="004977E7"/>
    <w:rsid w:val="004B3E4E"/>
    <w:rsid w:val="004B794B"/>
    <w:rsid w:val="004C729D"/>
    <w:rsid w:val="004E4BF9"/>
    <w:rsid w:val="004F418F"/>
    <w:rsid w:val="00515B36"/>
    <w:rsid w:val="0053126F"/>
    <w:rsid w:val="00563B6E"/>
    <w:rsid w:val="005769DF"/>
    <w:rsid w:val="00590577"/>
    <w:rsid w:val="005A587C"/>
    <w:rsid w:val="005C26F7"/>
    <w:rsid w:val="005D5147"/>
    <w:rsid w:val="005E1FA5"/>
    <w:rsid w:val="005E5919"/>
    <w:rsid w:val="006076E9"/>
    <w:rsid w:val="006266AF"/>
    <w:rsid w:val="006324FB"/>
    <w:rsid w:val="006501FD"/>
    <w:rsid w:val="006920E5"/>
    <w:rsid w:val="006A2C2F"/>
    <w:rsid w:val="006A2F10"/>
    <w:rsid w:val="006B21A0"/>
    <w:rsid w:val="006B49C7"/>
    <w:rsid w:val="006C5E0B"/>
    <w:rsid w:val="006C631D"/>
    <w:rsid w:val="006F2C3A"/>
    <w:rsid w:val="006F3925"/>
    <w:rsid w:val="006F4768"/>
    <w:rsid w:val="00724E1B"/>
    <w:rsid w:val="00734FC1"/>
    <w:rsid w:val="0076079C"/>
    <w:rsid w:val="00766E36"/>
    <w:rsid w:val="007900D5"/>
    <w:rsid w:val="007928D3"/>
    <w:rsid w:val="007A5A21"/>
    <w:rsid w:val="007B6A7B"/>
    <w:rsid w:val="007B74D5"/>
    <w:rsid w:val="007C3131"/>
    <w:rsid w:val="007C47C0"/>
    <w:rsid w:val="007D1832"/>
    <w:rsid w:val="007E4573"/>
    <w:rsid w:val="007F341D"/>
    <w:rsid w:val="007F5F68"/>
    <w:rsid w:val="00817337"/>
    <w:rsid w:val="0083301C"/>
    <w:rsid w:val="008767F0"/>
    <w:rsid w:val="00886776"/>
    <w:rsid w:val="008955E8"/>
    <w:rsid w:val="008B155D"/>
    <w:rsid w:val="008B1C98"/>
    <w:rsid w:val="008C101C"/>
    <w:rsid w:val="008F223C"/>
    <w:rsid w:val="00901221"/>
    <w:rsid w:val="00904529"/>
    <w:rsid w:val="00921795"/>
    <w:rsid w:val="00923458"/>
    <w:rsid w:val="00923E1C"/>
    <w:rsid w:val="00932520"/>
    <w:rsid w:val="00932E14"/>
    <w:rsid w:val="009426D0"/>
    <w:rsid w:val="0095394C"/>
    <w:rsid w:val="00980A2D"/>
    <w:rsid w:val="00980F6C"/>
    <w:rsid w:val="009A6940"/>
    <w:rsid w:val="009F6676"/>
    <w:rsid w:val="009F7361"/>
    <w:rsid w:val="00A117C2"/>
    <w:rsid w:val="00A33B36"/>
    <w:rsid w:val="00A4089E"/>
    <w:rsid w:val="00A409FD"/>
    <w:rsid w:val="00A43C2B"/>
    <w:rsid w:val="00A4597F"/>
    <w:rsid w:val="00A45E91"/>
    <w:rsid w:val="00A71A95"/>
    <w:rsid w:val="00A82442"/>
    <w:rsid w:val="00A8524C"/>
    <w:rsid w:val="00A859CC"/>
    <w:rsid w:val="00A93E82"/>
    <w:rsid w:val="00AA6E92"/>
    <w:rsid w:val="00AB3BC8"/>
    <w:rsid w:val="00AE6EBF"/>
    <w:rsid w:val="00AF1FDA"/>
    <w:rsid w:val="00AF29FF"/>
    <w:rsid w:val="00B04917"/>
    <w:rsid w:val="00B13064"/>
    <w:rsid w:val="00B15B57"/>
    <w:rsid w:val="00B42694"/>
    <w:rsid w:val="00B54FFA"/>
    <w:rsid w:val="00B672B4"/>
    <w:rsid w:val="00B818F8"/>
    <w:rsid w:val="00B81FC6"/>
    <w:rsid w:val="00B914C8"/>
    <w:rsid w:val="00BA5C7E"/>
    <w:rsid w:val="00BD5B4D"/>
    <w:rsid w:val="00BD6465"/>
    <w:rsid w:val="00BE05A6"/>
    <w:rsid w:val="00C01F2C"/>
    <w:rsid w:val="00C048FA"/>
    <w:rsid w:val="00C260A6"/>
    <w:rsid w:val="00C277D5"/>
    <w:rsid w:val="00C47CCC"/>
    <w:rsid w:val="00C527B1"/>
    <w:rsid w:val="00C725BB"/>
    <w:rsid w:val="00C75F80"/>
    <w:rsid w:val="00C81E0F"/>
    <w:rsid w:val="00C97BC9"/>
    <w:rsid w:val="00CA07F0"/>
    <w:rsid w:val="00CA56C7"/>
    <w:rsid w:val="00CB5EC8"/>
    <w:rsid w:val="00CB69E1"/>
    <w:rsid w:val="00CC49FF"/>
    <w:rsid w:val="00CD5418"/>
    <w:rsid w:val="00CE38AA"/>
    <w:rsid w:val="00CF3EFA"/>
    <w:rsid w:val="00D059CE"/>
    <w:rsid w:val="00D76457"/>
    <w:rsid w:val="00D8296D"/>
    <w:rsid w:val="00D82AF4"/>
    <w:rsid w:val="00D961E5"/>
    <w:rsid w:val="00DB54BE"/>
    <w:rsid w:val="00E13DB8"/>
    <w:rsid w:val="00E17E78"/>
    <w:rsid w:val="00E31E99"/>
    <w:rsid w:val="00E35D05"/>
    <w:rsid w:val="00E50420"/>
    <w:rsid w:val="00E51DF7"/>
    <w:rsid w:val="00E601A2"/>
    <w:rsid w:val="00E645E4"/>
    <w:rsid w:val="00E968E7"/>
    <w:rsid w:val="00EA04C2"/>
    <w:rsid w:val="00EB42F8"/>
    <w:rsid w:val="00EB433B"/>
    <w:rsid w:val="00F10315"/>
    <w:rsid w:val="00F11F6B"/>
    <w:rsid w:val="00F138DB"/>
    <w:rsid w:val="00F2547A"/>
    <w:rsid w:val="00F26E2C"/>
    <w:rsid w:val="00F55030"/>
    <w:rsid w:val="00F56F6A"/>
    <w:rsid w:val="00F76EBC"/>
    <w:rsid w:val="00FA6FE2"/>
    <w:rsid w:val="00FB1A19"/>
    <w:rsid w:val="00FB4AA1"/>
    <w:rsid w:val="00FC1E12"/>
    <w:rsid w:val="00FD7DDA"/>
    <w:rsid w:val="00FE7A4C"/>
    <w:rsid w:val="00FF7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99D782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6920E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フッター (文字)"/>
    <w:basedOn w:val="a0"/>
    <w:link w:val="a3"/>
    <w:uiPriority w:val="99"/>
    <w:rsid w:val="006920E5"/>
  </w:style>
  <w:style w:type="paragraph" w:styleId="a5">
    <w:name w:val="header"/>
    <w:basedOn w:val="a"/>
    <w:link w:val="a6"/>
    <w:uiPriority w:val="99"/>
    <w:unhideWhenUsed/>
    <w:rsid w:val="00F2547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F2547A"/>
  </w:style>
  <w:style w:type="table" w:styleId="a7">
    <w:name w:val="Table Grid"/>
    <w:basedOn w:val="a1"/>
    <w:uiPriority w:val="39"/>
    <w:rsid w:val="00F254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20494C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20494C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List Paragraph"/>
    <w:basedOn w:val="a"/>
    <w:uiPriority w:val="34"/>
    <w:qFormat/>
    <w:rsid w:val="00817337"/>
    <w:pPr>
      <w:ind w:leftChars="400" w:left="840"/>
    </w:pPr>
  </w:style>
  <w:style w:type="table" w:customStyle="1" w:styleId="1">
    <w:name w:val="表 (格子)1"/>
    <w:basedOn w:val="a1"/>
    <w:next w:val="a7"/>
    <w:rsid w:val="007B74D5"/>
    <w:pPr>
      <w:widowControl w:val="0"/>
      <w:jc w:val="both"/>
    </w:pPr>
    <w:rPr>
      <w:rFonts w:ascii="Century" w:eastAsia="ＭＳ 明朝" w:hAnsi="Century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Document Map"/>
    <w:basedOn w:val="a"/>
    <w:link w:val="ac"/>
    <w:uiPriority w:val="99"/>
    <w:semiHidden/>
    <w:unhideWhenUsed/>
    <w:rsid w:val="00A4597F"/>
    <w:rPr>
      <w:rFonts w:ascii="ＭＳ 明朝" w:eastAsia="ＭＳ 明朝"/>
      <w:sz w:val="24"/>
      <w:szCs w:val="24"/>
    </w:rPr>
  </w:style>
  <w:style w:type="character" w:customStyle="1" w:styleId="ac">
    <w:name w:val="見出しマップ (文字)"/>
    <w:basedOn w:val="a0"/>
    <w:link w:val="ab"/>
    <w:uiPriority w:val="99"/>
    <w:semiHidden/>
    <w:rsid w:val="00A4597F"/>
    <w:rPr>
      <w:rFonts w:ascii="ＭＳ 明朝" w:eastAsia="ＭＳ 明朝"/>
      <w:sz w:val="24"/>
      <w:szCs w:val="24"/>
    </w:rPr>
  </w:style>
  <w:style w:type="character" w:styleId="ad">
    <w:name w:val="annotation reference"/>
    <w:basedOn w:val="a0"/>
    <w:uiPriority w:val="99"/>
    <w:semiHidden/>
    <w:unhideWhenUsed/>
    <w:rsid w:val="003534E9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3534E9"/>
    <w:pPr>
      <w:jc w:val="left"/>
    </w:pPr>
  </w:style>
  <w:style w:type="character" w:customStyle="1" w:styleId="af">
    <w:name w:val="コメント文字列 (文字)"/>
    <w:basedOn w:val="a0"/>
    <w:link w:val="ae"/>
    <w:uiPriority w:val="99"/>
    <w:semiHidden/>
    <w:rsid w:val="003534E9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3534E9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3534E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05D6B8-9E65-44D0-9D59-9DDA649DF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53</Words>
  <Characters>2586</Characters>
  <Application>Microsoft Office Word</Application>
  <DocSecurity>0</DocSecurity>
  <Lines>21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菊池結</dc:creator>
  <cp:lastModifiedBy>松尾　加奈</cp:lastModifiedBy>
  <cp:revision>2</cp:revision>
  <cp:lastPrinted>2017-03-30T01:22:00Z</cp:lastPrinted>
  <dcterms:created xsi:type="dcterms:W3CDTF">2021-03-31T02:42:00Z</dcterms:created>
  <dcterms:modified xsi:type="dcterms:W3CDTF">2021-03-31T02:42:00Z</dcterms:modified>
</cp:coreProperties>
</file>